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การจัดการด้านเทคโนโลยีสารสนเทศในองค์กร</w:t>
      </w:r>
      <w:r>
        <w:t xml:space="preserve"> </w:t>
      </w:r>
      <w:r>
        <w:t xml:space="preserve">(IT</w:t>
      </w:r>
      <w:r>
        <w:t xml:space="preserve"> </w:t>
      </w:r>
      <w:r>
        <w:t xml:space="preserve">ปี</w:t>
      </w:r>
      <w:r>
        <w:t xml:space="preserve"> </w:t>
      </w:r>
      <w:r>
        <w:t xml:space="preserve">4)</w:t>
      </w:r>
    </w:p>
    <w:p>
      <w:pPr>
        <w:pStyle w:val="Date"/>
      </w:pPr>
      <w:r>
        <w:t xml:space="preserve">วันอังคารที่</w:t>
      </w:r>
      <w:r>
        <w:t xml:space="preserve"> </w:t>
      </w:r>
      <w:r>
        <w:t xml:space="preserve">20</w:t>
      </w:r>
      <w:r>
        <w:t xml:space="preserve"> </w:t>
      </w:r>
      <w:r>
        <w:t xml:space="preserve">สิงหาคม</w:t>
      </w:r>
      <w:r>
        <w:t xml:space="preserve"> </w:t>
      </w:r>
      <w:r>
        <w:t xml:space="preserve">2562</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ค่ะ</w:t>
      </w:r>
    </w:p>
    <w:p>
      <w:pPr>
        <w:pStyle w:val="BodyText"/>
      </w:pPr>
      <w:r>
        <w:t xml:space="preserve">(อาจารย์) สวัสดีค่ะ สวัสดีคราวที่แล้วไม่ได้ติดค้างอะไรกันใช่ไหม อ๋อไม่ได้ติดห้องนี้ ติดอีกห้องหนึ่ง Ցโอเคค่ะ สัญญาณรบกวนหายไป พร้อมนะคะพร้อมนะคะ วันนี้เราจะพูดถึงหลักการการบริหารจัดการให้องค์กรนะคะ พูดถึงหลักการ จะได้รู้จักองค์กรด้วยว่า เราจะใช้ในองค์กรนะคะเรามีหลักการหรือมีองค์ประกอบที่เกี่ยวข้องอะไรบ้าง คราวนี้พอพูดถึงองค์กร บุคลากรที่สำคัญขององค์กรเลย ก็คือผู้บริหาร ทุกหน่วยงานนะคะ จะมีการแบ่งแผนกในการทำงานนะคะ 1 แผนกที่มีความสำคัญนะคะ บุคลากรกลุ่มนั้นก็คือผู้บริหารนะคะ ซึ่งการแบ่งประเภทของผู้บริหารจำลองเป็น 4 กลุ่มด้วยกัน 4 ประเภทผู้บริหารกลุ่มแรกเราจะเรียกว่า CEO เคยได้ยินไหมคะ เคยนะ ก็คือเป็นผู้บริหารสูงสุดขององค์กรก็คือ CEO จะได้ยินอยู่แต่บางที่เราจะได้ยิน CIO อย่างนี้ค่ะ ซึ่งบางคนอาจจะมองว่ามันต่างกันอย่างไร ถ้าเป็น CEO นี่เราดูจากคำเต็มนะคะ E อ่ะคือคือสูงสุดนะคะ Exevutive คือผู้บริหารสูงสุดขององค์กรแล้ว ถ้าเป็นราชภัฎใครเป็นผู้บริหารสูงสุด เราคิดว่าใครเป็น CEO ของมหาวิทยาลัยราชภัฏสกลนครของเรา ใครคะ ใครเป็นผู้บริหารสูงสุดอันนี้ถามปี 4 เราคิดว่าใครเป็นผู้บริหารสูงสุดของราชภัฏ อธิการบดีมีกี่คน ราชภัฏสกลนครมีอธิการบดีกี่คนคะ อ๋อ ไม่มีเลยหรอ เราเคยเข้าไปดูในเว็บไซต์ของมหาวิทยาลัยไหม เคย แล้วเคยเข้าไปดูใน Menu ผู้บริหารไหมคะ ไม่เคยเลยเหรอ ลองเข้าไปดูนะคะ ปกติแล้วผู้บริหารสูงสุดนี่จะมีคนเดียวนะคะ แล้วก็จะมีทีมนะคะ ที่เป็นทีมบริหารที่จะรองลงมา แต่ถ้าเกิดเป็น CEO ของราชภัฏฯ ก็คือ อธิการ ถ้ากรมอย่างนี้ก็จะเป็น อธิบดีนะคะ ชื่อตำแหน่งจะเป็นประมาณนี้ แต่ถ้าเกิดเป็น CIO ก็เป็นผู้บริหารเหมือนกันจะดูแลทางด้านเทคโนโลยีสารสนเทศขององค์กรนั้นนะคะ เพราะ I คือ Information นะคะ แต่ถ้าเป็น E คือ Exclusive แต่ CIO นี่จะดูแลพวกระบบเทคโนโลยีสารสนเทศขององค์กรนะคะเป็นหลัง ก็จะมีCFOF เกี่ยวกับทางด้านการเงิน ของทางด้านหน่วยงานก็คือ Operation Officerผอ. คณะบดี อย่างนี้ค่ะ ก็คือถือว่าอยู่ในส่วนของผู้บริหารของในแต่ละภาคส่วนของคณะบดี ก็จะเป็นอันนี้คือผContextMenuู้บริหารนะคะของแต่ละองค์กร คราวนี้งานของผู้บริหารมีอะไรบ้างนะคะ ถ้าเป็นผู้บริหารใหม่ก็จะมีหน้าที่ ส่วนหนึ่ง อย่างหนึ่ง หรือผู้บริหารที่เป็นผู้เชี่ยวชาญ ก็จะมีนะคะ ผู้บริหารทีม เรียกผู้บริหารนะคะ ผู้ประกอบการ ผู้บริหารทางด้านการเมืองนะคะ อันนี้คืองาน งานกว้าง ๆ นะคะ และบทบาทของผู้บริหารนะคะ มองว่าผู้บริหารก็คือคนที่ทำให้องค์การนะคะ ไปถึงจุดสูงสุดหรือประสบความสำเร็จโดยอาศัยคนอื่นทำงานร่วมกันนะคะ ผู้บริหารจึงต้องมีทักษะ มีประสบการณ์นะคะ ถึงจะทำให้องค์กรไปถึงเป้าหมายปลายทางที่ตั้งเอาไว้ สิ่งที่ผู้บริหารควรมีคือ มีทักษะ แล้วมีประสบการณ์นะคะ ทักษะนี่ทางด้านการสื่อสารนะคะ การสร้างแรงจูงใจนะคะ การมีบุคลิกภาพที่มีความเป็นผู้นำนะคะ มีความรู้ ความคิดสร้างสรรค์ ควรจะมีความสามารถทางด้านบริหารจัดการในองค์กรเองนะคะ ซึ่งองค์ประกอบขององค์กร ไม่ว่าจะเป็นการจัดการด้านงบประมาณนะคะ เทคโนโลยีสารสนเทศในองค์กร จัดการเกี่ยวกับการวางแผน ติดตาม การดำเนินงานนะคะ ให้เป็นไปตามแผนนะคะ อันนี้เป็นข้อมูลบางส่วนสำหรับหน้าที่ที่ผู้บริหารควรมี คราวนี้ประเภทของงานหรือกิจกรรมการจัดการ ควรจะมองอะไรบ้าง อาจจะจัดการให้มีการทำงานเป็นทีม แล้วแต่องค์กรนะคะ แต่ส่วนมากขององค์กรนี่จะเน้นการทำงานเป็นทีมอย่างเราจบไป เราไปทำงานเราไปทำวิเคราะห์ระบบอย่างนี้ค่ะ เราก็ไปทำสว่นวิเคราะห์ระบบ มันก็คือส่วนงานหนึ่ง ซึ่งในทีม คือตอนเรียนนี้ เราอาจจะทำเองทุกอย่างมาวิเคราะห์ระบบเอง มาเขียนเองไปทำงานในหน่วยงานจริง ๆ แล้ว นักศึกษาจะได้ทำงานแค่ส่วนที่เราถนัด ถ้าเราถนัดวิเคราะห์ระบบ เราก็วิเคราะห์แต่ละบบเราก็ไม่ได้ไปเขียนโปรแกรม แต่ถ้าเราถนัดเขียนโปรแกรม นักศึกษาไปเขียนโปรแกรม มันก็จะมีแผนกนะคะ แล้วแต่ความถนัดความสามารถของแต่ละคน ในองค์กร ผู้บริหารก็มีหน้าที่จัดการให้แต่ละแผนกนี่ทำงานเป็นทีม มีหน้าที่ในการมองบุคลากรแต่ละคนว่าควรพัฒนาไปในทิศทางใด มีความสามารถในการสร้าง หรือรักษามาตรฐานขององค์กรที่ควรเป็นนะคะ กำหนดระดับผลงาน หรือติดตามผลการดำเนินงานของแต่ละฝ่าย ให้วิสัยทัศที่ชัดเจนนะคะ มีการวางวิสัยทัศน์ขององค์กรนะคะ ป้องกันหรือหยุดการขัดแย้งหรือความเสี่ยงที่จะเกิดขึ้นนะคะ อันนี้เป็นประเภทงานหรือกิจกรรม บริหารจัดการในองค์กร กระตุ้นคนในองค์กรนะคะ ให้มีความกระตือรือร้น Active ในการทำงาน มีความสามารถในการบริหารจัดการในสภาพวิกฤติที่เกิดขึ้น ของผู้บริหาร จัดการความเปลี่ยนแปลงต่าง ๆ ขององค์กรนะคะ ไม่ว่าความเปลี่ยนแปลงจะเกิดขึ้นมาจากสภาพเศราฐกิจ สภาพกฎหมาย ข้อมูลภายนอกองค์กร หรือภายในองค์กรเองนะคะ ผู้บริหารก็จะต้องมีหน้าที่ที่เกิดขึ้นนะคะ มีความสามารถในเพราะเราไม่รู้ว่าคนหลากหลายประเภทมาอยู่ในองค์กรเดียวกัน แต่ละคนเป็นอย่างไร ในการบริหารจัดการได้ มีความสามารถในการตัดสินใจ นะคะ ทุกกรณีที่เกิดขึ้น เพราะเราจะเห็นว่า เวลาที่เขียนกฎหมายนี้ค่ะ หรือร่างระเบียบกติกาอะไรก็แล้วแต่นี่ ก็จะขึ้นอยู่กับใคร ก็คือขึ้นอยู่กับผู้บริหารของคนที่สูงสุดในเรื่องนั้นน่ะ คนที่มีหน้าที่บริหารนี่มีหน้าที่ตัดสินใจในการวางแผนนะคะ แล้วก็การวางแผนมันมีหลายส่วน การจัดสรรทรัพยากรในองค์กร ให้มีความพอเพียง เพียงพอ และมีความเป็นธรรมนะคะ อันนี้เป็นกิจกรรมแล้วการบริหารในองค์กร นี่พูดถึงภาพรวม ไม่ได้เฉพาะว่าเป็นราชฏัชที่ลิสต์ออกมาให้ดูว่า งานในองค์กรมันก็จะมีกิจกรรมประมาณนี้แหละ พัฒนาคน พัฒนางานนะคะ คราวนี้สารสนเทศเพื่อการบริหารนะคะ MIS ประกอบด้วยองค์ประกอบ 3 ส่วน ทำไมพูดถึง MIS มาก่อน เพราะว่า MIS ถือเป็นระบบสารสนเทศที่ทุกองค์กรต้องมี หรือถ้ายังไม่มีก็คือควรมี นะคะ เพราะมันเป็นการนำข้อมูลที่มีการจัดเก็บแต่ละวันนี่ค่ะ มาทำเป็น Information ที่ใช้ประโยชน์ได้มากกว่าแค่เก็บไว้นะคะ เขาเรียกว่าระบบ MISความหมายไปก่อนนะ แล้วจะให้ทำงานทีหลัง ว่าถ้าครูพูดถึง MIS อาจารย์จะให้เราไปค้นข้อมูลองค์กรไหนก็ได้ที่เรามีความสนใจนะคะ ว่าพอเราไป เราอาจจะไปค้นโดยไปดูในเว็บไซ๖์ หรือ ถ้าเราไปՑสอบถามดูว่าในองค์กรนี้มีการแชร์ระบบอะไรบ้างนะคะ แต่ถ้าเราเกิดไม่สะดวกในการเดินทางไป แต่เรารู้แหล่งว่าเขามีการประชาสัมพันธ์องค์กรผ่านเว็บไซต์นี้ เราลองเข้าไปดูสิ ที่เราสนใจน่ะ มีการใช้ระบบสารสนเทศด้านไหนบ้างนะคะ ที่แต่แน่ ๆ จะต้องมีนะคะ เป็นตัวจัดการงาน ลูทีนงานย่อยสุดขององค์กรนั่นละ นะคะ MIS นะคะ จะพูดถึงอยู่ 3 ส่วนก็คือ ลักษณะโครงสร้างขององค์กร และเทคโนโลยีแล้วก็การจัดการนะคะ โดยในองค์กรจบุคลากรนะค คนนั่นล่ะ ก็คือพูดโดยภาพรวมก็คือบุคลากรขององค์กรนะคะ โครงสร้างขององค์กรเป็นอย่างไร ที่รวมกันก่อตั้งขึ้นมา มีหน้าที่หลักอะไร มีวัฒนธรรมองค์กร การเมือง สิ่งแวดล้อม การทำงานเป็นอย่างไรนะคะ อันนี้คือภาพรวมขององค์กร คราวนี้เทคโนโลยี คราวนี้พูดถึงเทคโนโลยีHardware Software นะคะ รวมถึงการติดต่อสื่อสารโทรคมนาคมกับหน่วยงานภายนอกนะคะ ส่วนการจัดการ จะพูดถึงบทบาทของผู้บริหารเป็นอย่างไร ระบบการเป็นอย่างไร การวางแผนเป็นอย่างไร อันนี้ก็จะดูที่แผน คราวนี้ สารานเทศกับองค์กรนะคะ ก็คือทำอย่างไรระบบสารสนเทศเป็นเรื่องของการออกแบบให้เกิดประโยชน์และประสิทธิภาพและมีประสิทธิภาพสูงสุดนะคะ โดยจะต้องมองถึงทั้งโครงสร้างขององค์กรนั้น ๆ วัฒนธรรมหมายถึงการทำงานของคนในองค์กรที่เคยปฏิบัติมาอันนั้นคือวัฒนธรรมนะคะ ซึ่งเวลาเราจะเอาระบบเข้าไปในองค์กรใดก็แล้วแต่นี่ วัฒนธรรมขององค์กรมีผลกับการใช้ระบบกับไม่ใช้ระบบยกตัวอย่างเช่น หน่วยงานหนึ่ง ปกติแล้วเวลาไปทำงาน เขาก็จะมีการเซ็นต์เวลา หน่วยงานราชการส่วนมากเรียกง่าย ๆ ราชการ โรงเรียน เคยทำงานผ่านมานะคะ อย่างโรงเรียนนี่เราต้องไปทำงานก่อนก่อนแปดโมงครึ่ง คือทุกคนต้องไปลงเวลาก่อน 8.30 เขาก็จะมีการขีดเส้น อันนี้คือวัฒนธรรมของไทยเลยนะ โรงเรียนนี่ ใครแดง ใครเซนเวลาหลังเส้นแดงแปลว่ามาสายอันนี้คือวัฒนธรรมองค์กรนะคะ วันดีคืนดีเราสนใจที่จะพัฒนาระบบรูดบัตรเลยค่ะ ทำบัตรให้บุคลากรให้ทุกคนในโรงเรียน เราก็เอาบัตรนี้ไปเสียบ แล้วมันก็จะตอก ตอกเวลาใส่บัตรน่ะ เคยเห็นบัตรรูดไหม แล้วมันก็จะมีเครื่องตอกบัตรที่ ที่เราไปถึง เราก็ไปตอกบัตร อันนี้คือวัฒนธรรมเปลี่ยนไปนะคะ แล้วก็จะเก็บข้อมูลในระบบนะคะ ว่าใครมาสายไม่สาย ในบัตรนะคะ ในเดือน ๆ หนึ่งก็จะมีการขาดลามาสายกี่คน ใครบ้างอะไรอย่างนี้ มีผลต่อการประเมิณความดีความชอบปลายปีมา อะไรอย่างนี้ คือการเปลี่ยน เปลี่ยนจากแบบหนึ่งไปอีกแบบหนึ่ง คราวนี้ถ้าคนในองค์กรเขาโอเค เขาแฮปปี้นะคะ ไม่มีปัญหา แต่ถ้าเกิดองค์กรเขาไม่ O.Kเขาใช้แบบนี้ดีอยู่แล้ว เหมือนเวลาเราทำหรืออะไรก็แล้วแต่ ที่เราไปติดต่อเขาแล้วบอกว่าดีมาก แต่เขากลับไม่เห็นว่ามันดี แต่ระบบเดิมที่เขามีอู่นี่มันดีอยู่แล้ว คือมันเป็นไปไม่ได้ที่เขาจะมาใช้ระบบเรา ถ้าเขามองระบบเรามันไม่ได้ดีจริงนะคะ อันนี้คือความยากในการปรับเปลี่ยนวัฒนธรรมนะคะ พูดถึงวัฒนธรรมองค์กรคนเคยทำเคยเป็นนี่ถ้าเราจะไปเปลี่ยนนี่มันยาก คราวนี้นะคะ พูดถึงคาวมสัมพันธ์นะคะ ถ้าเป็นกลยุทธข้อบังคับขั้นตอนนี้ ทุกองค์กรต้องมีถ้าจะใช้ระบบสารสนเทศก็ต้องมองไปที่ ฮาร์ดแวร์และการเผยแพร่ข้อมูลข่าสาร การสื่อสารโทรคมนาคม อันนี้คือความสัมพันธ์กันแยกไม่ออกนะคะ ถ้ามีกลยุทธมีแผน ให้ทุกหน่วยงานนี่ใช้ระบบสารสนเทศที่เป็นแบบออนไลน์อย่างนี้ค่ะ ต้องไปดูแล้วว่าหน่วยงานหรือแผนกนั้นมีอุปกรณ์ที่ซัพพอร์ตเกี่ยวกับระบบออนไลน์ไหม มี Internet มีอะไรที่พร้อมกับระบบออนไลน์หรือเปล่า อันนี้คือความสัมพันธ์กันนะคะ ผู้บริหารก็ต้องดูนะคะว่าถ้าไม่มี มันก็คือการลงทุน อยากให้ใช้แต่ไม่มีต้องไปหามา นะคะ หาทั้ง Software ฐานข้อมูลแล้วก็การติดต่อสื่อสาร อันนี้คือความสัมพันธ์กัน ซึ่งการใช้ระบบสารสนเทศในองค์กรมันก็ขึ้นอยู่กับนโยบายขององค์กรนั้นด้วยนะคะ เห็นว่าควรมีนะคะ ผู้บริหารก็จะมีในแผน มีในนโยบายว่าสนับสนุน ยกตัวอย่างมหาวิยาลัยเรา กำลังสนับสนุนเกี่ยวกับ การจัดการเรียนการสอนแบบ Active นะคะ การเรียนแบบ Active Learnning ก็คือ การจัดการเรียนการสอนที่ให้นักศึกษาปฏิบัติเยอให้นักศึกษาเป็นศูนย์กลางของการเรียนรู้นะคะ ให้นักศึกษาได้ปฏิบัติ ได้ทำ ทางเรานี่มันได้ทำอยู่แล้ว มันไม่ใช่สายที่แบบบรรยายน่ะ ถ้าเป็นทางมนุษย์ทางสังคมอย่างนี้มันก็จะเป็นบรรยายส่วนมาก เราจะมีห้อง Lab มีห้องปฏิบัติมีให้ได้ทำอยู่แล้ว ฉะนั้น Active Learningมันจะไม่มีปัญหาตอนนี้ถ้าระบบเครือข่ายมันเสถียร อย่างครูจะใช้ Google Classroom นะ ครูจะเข้าผ่านระบบ Kahood.com อย่างนี้ค่ะ ครูเข้า Cloud ไม่ได้นะคะ ก็จะเป็นแบบนี้ ฉะนั้นเราต้องดูด้วยว่า เวลาที่เราจะมีการปรับเปลี่ยนมาใช้ระบบอะไรสักอย่างหนึ่ง มันไม่สามารถเปลี่ยนไปได้เลยในเวลาสั้น ๆ นะคะ มันต้องใช้อาจจะต้องใช้ช่วงเวลาหนึ่งนะคะ อย่างตอนนี้ครูอยากใช้ระบบหลายระบบ แต่เราก็ต้องดู อย่างเราใช้ระบบล่างออนไลน์ มันก็จะมีบางช่วงที่มันดีเลย์ แต่ถ้าวันไหนสภาพอากาศ หรือไม่มีปัญหาเราก็ใช้งานได้อย่างราบรื่นนะคะ ด้วยความที่ เราใช้แบบมัลติมีเดีย มันจะเห็นทั้งภาพทั้งเสียงใช่ไหม อันนั้นก็ระบบเครือข่ายนะคะ ฉะนั้นถ้าระบบมันเวิร์ก มันเสถียร มันก็จะราบรื่น แต่คราวนี้ครูบอกครูจะใช้ ระบบสอบออนไลน์ แต่วันที่สอบระบบตาย เน็ตใช้ไม่ได้ มันก็ไม่มีประโยชน์นะคะ เพราะฉะนั้นมันต้องดูองค์ประกอบกันนะคะ ต้องใช้สารสนเทศในองค์กร คราวนี้นะคะ ถ้ามองถึงองค์ประกอบพื้นฐานนะคะ ของ MIS จะมองอยู่ 2 แนวทางคือ ระบบสารสนเทศนี่ เราจะมองเป็นสหวิทยาการ แปลว่า การศึกษาระบบมี 2 แนวทาง ก็คือศึกษาทั้งทาง หมายถึงว่า พฤติกรรมของการใช้ Ցพฤติกรรมของการใช้ เรามาดูรายละเอียด มาดูตัวนี้ ระบบ MIS แบ่งเป็น 2 Partนะคะ Part ที่เป็นส่วนของเทคนิคพูดถึงวิทยาการจัดการ คอมพิวเตอร์ไซน์นะคะ การวิจัยที่เป็นการประกอบการ ส่วนจิตวิทยาอันนี้ พูดถึงส่วนของพฤติกรรมนะคะ เรามาดูทางด้านเทคนิคก่อน เทคนิคจะเน้นเทคโนโลยีทางด้านกายภาพหรือความสามารถทางเทคนิค จัดการหมายถึงเราจะเน้นในเรื่องการพัฒนานะคะ ให้พัฒนา MIS ที่เกี่ยวข้องกับวิทยาการจัดการ คือเน้นไปที่โมเดล พัฒนารูปแบบหรือตัวแบบพิมพ์เขียวในการตัดสินใจ มาช่วยในการจัดการอย่างใดอย่างหนึ่งนะคะ นี่เราเรียกวิทยาการจัดการ คอมพิวเตอร์ไซน์ ก็จะเน้นไปทางด้านทฏษดีหรือวิธีการ หรืออัลกอริทึม การจัดเก็บรวมถึงการเข้าถึง ถ้าเรามีการจัดเก็บข้อมูลที่ดีการเข้าถึงจะง่าย และ สะดวกอย่างนี้ค่ะ ก็จะต้องไปด้วยกัน ส่วนการวิจัยที่เป็นเชิงวิชาการทางการใช้หลักการทางคณิศาสตร์มันจะมี เรียนกมานานแล้วՑยังจำได้ไหมคะ คณิตศาสตร์มันจะมีทางเลือกที่ดีที่สุดให้เลือกนะคะ ก็คือคณิตศาสตร์โดยคิดคำนวณตามกฏของคณิตศาสตร์นั่นล่ะ ภายใต้การทำงานก็จะมี ทางด้านเขาเรียก ตระกะทางคณิตศาสตร์ถ้าเป็นแนวทางทางด้านพฤติกรรมจะเน้นทัศนคติ ทัศนคติ พูดภาษาเราก็คือแนวความคิดนะคะ หรือพฤติกรรม นี่คือทัศนคตินะคะ อย่างองค์กรและการจัดการจะพูดถึงการพัฒนาระบบนะคะ ว่าระบบที่พัฒนาขึ้นมามันมีผลกับใครบ้างในองค์กร สร้างระบบมาแล้วนะคะ ใครบ้างต้องใช้ระบบนี้ คือกระทบกับใครบ้างนะคะ หรือจิตวิทยาสื่อสารพฤติกรรมของคน เมื่อมีการเปลี่ยนแปลงของเทคโนโลยีจากที่เขาใช้การเขียนลงในกระดาษ ให้เปลี่ยนมาใช้แบบยิง Barcode อันนี้คนที่ใช้เขามีความสุขในการใช้ระบบไหมพูดถึงทางด้านจิตวิทยานะคะ ทางด้านพฤติกรรม ส่วนทางด้านสังคม ผลกระทบต่อสารสนเทศต่อกลุ่มคนในองค์กรนะคะ และคนรอบข้างว่ามีผลกระทบอะไรบ้าง คราวนี้นะคะ ถ้าพูดถึงเทคโนโลยีสารสนเทศ จริง ๆ มันคือชื่อของสาขาวิชาของเราเลย คือมันหลีกเลี่ยงไม่ได้ตอนนี้มันถือเป็นเหมือนกับส่วนหนึ่งของชีวิต ในการใช้เทคโนโลยีสารสนเทศ เราปฏิเสธไม่ได้เลยว่าเราตื่นขึ้นมาเราก็มีการใช้เทคโนโลยีสารสนเทศไปแล้วนะคะ อันนี้คือเทคโนโลยีสารสนเทศ เขาก็เลยนิยามว่าโลกมันไรพรมแดน เราไปดูข้อมูลที่ไหนก็ได้ ลืมตาขึ้นมานี่สิ่งแรกที่ทำคืออะไร ก็คือ ลืมตา จับ SmartPhone ก่อนนะคะ มีความสนใจโลก วันนี้อากาศเป็นอย่างไร สภาพอากาศเป็นอย่างไร ฝนจะตกตอนไหนนะคะ อันนี้คือเขาเรียกว่าโลกยุคใหม่นะคะ มันจะไร้พรมแดน เราจะดูข้อมูลที่ไหนก็ได้ผ่านตัวอุปกรณ์สมาร์ทที่เรามี ดังนั้นถ้าพูดถึงเทคโนโลยีสารสนเทศคือการจัดเก็บและประมวลผลนะคะ แล้วก็ถ่ายทอด เผยแพร่ ผ่านทางโทคมนาคม ผ่านอุปกรณ์ที่รองรับนะคะ พวกนี้ คราวนี้ระบบสารสนเทศในองค์กร หมายถึงอะไร มีคนนิยามมาให้หลายแนวทางนะคะ ครูเลือกมาตัวที่น่าสนใจ สารสนเทศตัวแรกนะคะ ถ้าพูดถึงสารสนเทศกลุ่มของงานนะคะที่จะต้องมีการใช้ทรัพยากรที่เป็นฮาร์ดแวร์ ซอฟต์แวร์จัดเก็บข้อมูลที่สำคัญขององค์กรและมีการประมวลผล เสร็จแล้วมีการเผยแพร่หรือเผยแพร่ออกไปยังหน่วยงานภายนอก อีกแนวคิดหนึ่ง บอกว่า ระบบสารสนเทศคือการใช้คน ข้อมูล และวิธีการ ให้บรรลุเป้าหมายขององค์กรมันคือภาพรวม ๆ นั่นแหละ เพราะว่า Software Hardwareมันทำงานเองไม่ได้อยู่แล้ว ก็ต้องอาศัยคนในการเข้าไปบริหารจัดการนะคะ 2 แนวทางนี้ไปด้วยกัน เพื่อแก้ปัญหาในองค์กรนะคะ คราวนี้นะคะ ระบบสารนเทศสร้างขึ้นมาเพื่ออะไร ก็เพื่อประมวลผลข้อมูลให้เป็นสารสนเทศนะคะ แต่ถ้าเราสามารถApply ไปจนถึงสารสนเทศได้มันเป็น Knoladge นะคะ แล้วนำไปแก้ปัญหาได้นี่ อันนี้ถือว่าเป็นปลายทางนะคะ คือเราเห็นปุ๊บเรามองเป็นข้อมูล แต่มันไม่เกี่ยวกับเรามันไม่เกิดประโยชน์เอาไปใช้อย่างไร อย่างเช่นเราจะเลือกสาขาที่เรียนอย่างนี่ค่ะ เรามาเรียนหลักสูตรนี้ 4 ปี จบไปเราจะไปทำอะไรหรือเรียนเอกอะไรจบไปแล้วจะไม่ตกงาน ข้อมูลสารสนเทศ ถ้าเราบอก เออไม่สนใจ เพื่อนพาเรียนอะไรก็เรียนไป อันนี้คือเราใช้สารสนเทศแต่ถ้าเราเกิดเรียนเอกด้านคอมพิวเตอร์นี้แหละ คอม เรียนเทคโนโลยีสารสนเทศ วิทยาการคอมทางด้านคอมพิวเตอร์นี่ล่ะ เพราะต่อไปเขาจะมีการใช้เทคโนโลยีเป็นหลัก เราก็เรียนศาสตร์ตรงนี้แหละมันจะได้มีงานทำ หน่วยงานไหนก็มีการใช้เทคโนโลยีทั้งนั้นอันนี้คือการใช้เทคโนโลยีสารสนเทศ แล้วก็มาปรับจูนเป็นความรู้ของเรานะคะ เราก็นำมาใช้ประโยชน์นะคะ คราวนี้ระบบสารสนเทศ แบ่งการตามการใช้งานในองค์กรนี่มี 2 ประเภท เราเคยเรียนมาแล้วในตอนพื้นฐานแต่ตอนนั้นไม่ได้แบ่งเป็นประเภทการสนับสนุนการทำงาน เราจะแบ่งเป็นประเภทย่อย ๆ 6 ประเภทนะคะ จำไม่ได้แล้ว เรียนตั้งแต่ปี 1 แล้ว แต่มันคือระบบสารสนเทศนี่แหละ ถ้าครูจะพูดถึง ตอนนั้นไม่ได้บอกว่าใช้ในองค์กร ใช้ในการสนับสนุนการทำงานนี่นะคะ ประเภทแรกก็คือ ระบบสารสนเทศสำหรับผู้ปฏิบัติงานในแต่ละวัน Processing system หริแTPS นะคะ 2 เป็นระบบสนับสนุนการทำงาน การบริหารนะคะ ให้มันให้งานมันง่ายขึ้นช่วยแก้ปัญหาต่าง ๆ ยกตัวอย่าง เช่น MIS นะคะ ระบบ DSS OAS พวกนี้เป็นเรื่องที่เราเคยเรียนมาแล้ว แต่ว่าตอนที่เรียนปี 1 นี่ประเภทของสารสนเทศ ในสารสนเทศมี 6 ประเภท ไม่ได้บอกว่าจะเอาไปใช้ในองค์กรจริง ๆ เอาไปใช้อย่างไร แต่ในรายวิชานี้จะบอกว่า การแยกประเภทของสารสนเทศนี่มันจะแยกไปตามการใช้งาน ถ้าเป็นฝ่ายปฏิบัติงานจริง ๆ งานรูทีน ก็คืองานที่ทำทุกวันน่ะ งาน Rutin งานลูทีน อะไรที่เป็นงานลูที แต่ถ้าเป็นแบงก์ ถ้าเป็นธนาคาร เจ้าหน้าที่ธนาคารคืออะไร ไปธนาคารทีไร ก็เห็นเขาทำแบบนี้น่ะ เขาทำอะไร ฝาก ถอน โอน หรือ ทำข้อมูลสินเชื่อ เปปิดบัญชีใหม่อะไรอย่านี้ คืองานที่เขาทำเป็นประจำน่ะ ก็คืองาน Rutin นะคะ เราใกล้เข้ามา งานลูทีนของทะเบียนคือทำอะไร งานลงระบบทะเบียน เจ้าหน้าที่ทะเบียนทำอะไรบ้าง ก็ให้ข้อมูลเกี่ยวกับการลงทะเบียนนะคะ ย้ายโอน เพิ่ม ถอน รายวิชา คืองานที่เขาทำ นะคะ ที่เขาทำทุกวันงานลูทีนของกองคลัง งานคลังของเรา เขาทำอย่างไร ก็มี รับค่าเทอม จ่ายค่าปรับ ทำอะไรอีก เกี่ยวกับการเงินน่ะ อันนี้คืองานลูทีนนะคะ ตัวนี้นะคะ เป็นแผนภาพแสดงถึงระดับการใช้สารสนเทศของผู้บริหารของแต่ละระดับ เราดูนะ ระบบ EIS นักศึกษาจำชื่อเต็มได้ไหมคะ Exculsive นะคะ ใช้สำหรับทำอะไร ใช้สำหรับ CEO นะคะ โค้กมาไม่ทัน CEO นะผู้บริหารมี 4 ระดับ มี CEO CIO CFO แล้วก็ COO นะคะ ลองเข้าไปดูในสไลด์นะคะ ถ้าเป็น CEO ก็คือผู้บริหารสูงสุด ถามโค้กเพิ่งมา ราชภัฏนี่ใครเป็นผู้เอาเรียกอะไร Ցอันนั้นเป็นกลุ่มเปล่า พี่แกอุส่าใบ้มา</w:t>
      </w:r>
    </w:p>
    <w:p>
      <w:pPr>
        <w:pStyle w:val="BodyText"/>
      </w:pPr>
      <w:r>
        <w:t xml:space="preserve">(นักศึกษา) ผมคิดไม่ออก</w:t>
      </w:r>
    </w:p>
    <w:p>
      <w:pPr>
        <w:pStyle w:val="BodyText"/>
      </w:pPr>
      <w:r>
        <w:t xml:space="preserve">(อาจารย์) อันนี้คือนักศึกษา COO ของมหาวิทยาลัยก็คือ อธิการบดีนะคะ เอออันนี้จบแล้วอันนี้ปี 4 นะ ถา้เกิดเป็นผู้บริหารสูงสุดของคณะล่ะคะ เรียกอะไร</w:t>
      </w:r>
    </w:p>
    <w:p>
      <w:pPr>
        <w:pStyle w:val="BodyText"/>
      </w:pPr>
      <w:r>
        <w:t xml:space="preserve">(นักศึกษา) หัวหน้าสื่อ</w:t>
      </w:r>
    </w:p>
    <w:p>
      <w:pPr>
        <w:pStyle w:val="BodyText"/>
      </w:pPr>
      <w:r>
        <w:t xml:space="preserve">(อาจารย์) แต่ละคณะก็จะมีคนหนึ่งเรียกว่า ถ้าเป็นครูนะ ครูก็จะเปิดคอมขึ้นมาแล้วก็ดูโครงสร้างองค์กรนี้ เพราะว่าถ้าเราพยายามคิดนึกออกไหมคะ แสดงว่าความรู้นั้นเรามีอยู่แล้ว แต่ถ้าแล้วเราลืม แต่ถ้าเกิดเราไม่เคยรู้เลย พยายามคิดแล้วมันก็นึกไม่ออกนะ เพราะเราไม่รู้ ฉะนั้นเราต้องหา เราต้องค้นสูงสุดถ้าเป็นระดับกรมนี่ เราจะเรียกคณะอธิบดีค่ะ แต่ถ้าเกิดเป็นมหาวิทยาลัย เขาไม่เรียกอธิบดี ผู้บริหารสูงของประเทศเรียกอะไร นี่</w:t>
      </w:r>
    </w:p>
    <w:p>
      <w:pPr>
        <w:pStyle w:val="BodyText"/>
      </w:pPr>
      <w:r>
        <w:t xml:space="preserve">(นี่</w:t>
      </w:r>
    </w:p>
    <w:p>
      <w:pPr>
        <w:pStyle w:val="BodyText"/>
      </w:pPr>
      <w:r>
        <w:t xml:space="preserve">(นักศึกษา</w:t>
      </w:r>
    </w:p>
    <w:p>
      <w:pPr>
        <w:pStyle w:val="BodyText"/>
      </w:pPr>
      <w:r>
        <w:t xml:space="preserve">(นักศึกษา) นายกรัฐมนตรี</w:t>
      </w:r>
    </w:p>
    <w:p>
      <w:pPr>
        <w:pStyle w:val="BodyText"/>
      </w:pPr>
      <w:r>
        <w:t xml:space="preserve">(อาจารย์) เราดูจากภาพนะคะ การใช้ระบบสารสนเทศกับการบริหารงานนะคะ ถ้าเป็น CEO ก็จะเป็นระบบสารสนเทศหรือ สารสนเทศสำหรับผู้บริหารระดับสูงนะคะ รวมทั้งใช้ระบบ System Support นะคะ ถ้าเป็นผู้บริหารระดับกลาง Ցระดับกลาง ก็คือระดับคณะนี่ เราจะเรียกคณะบดี ก็มีเขาเรียกว่าอะไร อำนาจเทียบเท่า เท่ากับผู้อำนวยการผู้อำนวยการ ถ้าเป็นศูนย์สำนักเราจะไม่เรียกคระบเพราะมันไม่ใช่คณะ เขาจะเรียกผู้อำนวยการ ผอ. ถ้าเป็นศูนย์สำนักนะ ระดับกลางนะคะ ก็จะใช้ MIS หรือบางหน่วยงานจะใช้ CIS ร่วมด้วย ส่วนระดับปฏิบัติการ ทำงานทุกวันเก็บข้อมูล นำข้อมูลเข้าสู่ระบบ เราเรียวตัวนี้ว่า Transaction processing Transaction processing ก็คืองานลูทีน งานที่ทำเป็นประจำทุกวันนะคะ ที่เรียกว่า TPS เราต้องแบ่งให้ออกว่า บุคลากรในองค์กรนี่ค่ะ เกี่ยวข้องกับระบบสารสนเทศ ส่วนไหนบ้าง นะคะ มี TPS ไล่ขึ้นไปเลย ตามภาพ สูงสุดนะคะ ผู้บริหารสูงสุดก็จะใช้ระบบ EIS นะคะ นอกจากนี้นะคะ นอกจาก EIS ยังมี ES ก็คือ Expert System ระบบผู้เชี่ยวชาญ เดี๋ยวเราค่อยดูว่าระบบผู้เชี่ยวนะคะ อันนี้เป็นภาพอธิบายขยายมาจากภาพเมื่อกี้แหละค่ะนอกจากใช้ EIS ก็ใช้ ES ด้วยผู้บริหารระดับสูง ที่เพิ่มขึ้นมาในหน้านี้ก็คือ ระดับปฏิบัติการนี่ค่ะ นอกจาก มีการใช้ แล้วยังจำชื่อระบบนี้ได้ไหมคะ ลืมไปหมดแล้วครับ ՑOffice information system นะคะ ระบบสำนักงานอัตโนมัติน่ะ เคยเรียนตั้งแต่คอมพื้นฐานแล้ว ทีนี้คราวนี้เรามาดูระบบ Expert System นะคะ คือระบบที่เป็นอย่างไร ระบบ Expert System จริง ๆ เราไม่เคยใช้ระบบนี้นะใช้ระบบนี้นะ จริง ๆ มันควรมี เรียกว่าระบบ ES การที่จะสร้างระบบนี้ขึ้นมาเราจะต้องใช้ความรู้ความเชี่ยวชาญของบุคลากรหรือของคนเฉพาะด้านนั้น ๆ เช่น สมมุติว่าครูมีความสนใจจะทำระบบ ES ขึั้นมาระบบหนึ่ง ระบบการให้ความรูเกี่ยวกับผ้าย้อมครามของจังหวัดสกลนคร และจังหวัดอื่นแต่มันมี แต่มันน้อย เป็นสินค้าแบบเศรษฐกิจน่ะ ในการย้อมคลาม เคยเห็นไหมคะ แล้วเรามีความรู้ไหมว่า ผ้าอะไรที่จะไปย้อมครามติด รู้ไหม ทราบไหมคะ เราเคยไป เราเคยเห็นใช่ไหมคะ เคยเห็นเขาย้อมนะ เคยเห็นเขาขายใช่ไหมค่ะ ผลิตภัณฑ์จากครามนี่ สามารถย้อมครามแล้วติด ที่เราเห็นจะเห็นผ้าประเภทไหนบ้าง ที่เราเห็นเขาเอาไปย้อมแล้วติด ฝ้าย Ցคอตตอนสังเคราะห์ ผ้าฝ้าย ฝ้ายมันมีหลายประเภทด้วยนะ เวลาเราเห็นผ่าครามเราเคยสังเกตไหมคะว่า มันจะมีความแตกต่างของผ้า ของเส้นด้าย บางทีคือเป็นผ้าผืนเหมือนกัน คือผ้า ใหญ่ ๆ สังเกตุไหม บางทีก็เป็นเส้นถี่ ๆ ยิบย่อย ๆ เลย เล็ก ๆ ไปจับมันก็จะแข็ง ๆ บางทีไปจับมันก็จะนิ่ม เป็นนุ่มมืออย่างนี้ค่ะ อันนี้คือ นะคะ แม้แต่เป็นฝ้ายเองมันก็มีหลายประเภทนะคะ ทำไมครูรู้ เพราะอาจารย์ทำวิจัยอยู่ ใครเป็นคนให้ข้อมูล ก็เป็นผู้เฒ่าผู้แก่ ที่เขาทำอันนี้มาตั้งแต่เกิดอย่างนี้ค่ะ ทำสืบทอดกันมา เป็นรุ่นต่อรุ่นนะคะ เราถือว่าเขานี่มีความเชี่ยวชาญในเรื่องนี้นะ พอเราไปถามเขาก็ให้ข้อมูล จะทำเกี่ยวกับ Expert System ผ้าย้อมครามนี่ เราก็ต้องไปถามคนพวกนี้ คนที่เขารู้ ปู่ ย่า ตา ยาย Ցบ้านไหนที่มีการทำค่ะ เขาก็บอกฝ้าย ฝ้ายแบบไหน อาจารย์ มันจะมีฝ้ายฝ้ายเขียนมือ ว่าฝ้ายเขียนมือคืออะไร เคยเห็นไหมค่ะ เด็กสมัยใหม่เคยเห็น ต้นฝ้ายไหม ดอกฝ้ายเคยเห็นไหมคะ ทำอย่างไรมันถึงมาเป็นเส้น ไอ้ตัวนั้นมันเรียกว่าอะไร มันผ่านมาเยอะมากนะ อันนี้ ถือเป็นภูมิปัญญาท้องถื่นเท้องถิ่นเลยนะ เขาเรียกว่าอะไร เด็กรุ่นนี้รู้จักไหม อุปกรณ์ทั้งหมดที่จะทำตั้งแต่ดอกฝ้าย ดอกฝ้ายรู้จักไหมคะ มาจนเป็นเส้น รู้ไหมว่าทำอย่างไรเคยทำไหม</w:t>
      </w:r>
    </w:p>
    <w:p>
      <w:pPr>
        <w:pStyle w:val="BodyText"/>
      </w:pPr>
      <w:r>
        <w:t xml:space="preserve">(นักศึกษา) แล้วอันนั้นที่เขาเล้ย อันนั้นไหม</w:t>
      </w:r>
    </w:p>
    <w:p>
      <w:pPr>
        <w:pStyle w:val="BodyText"/>
      </w:pPr>
      <w:r>
        <w:t xml:space="preserve">(นักศึกษา) อันนั้นไหม</w:t>
      </w:r>
    </w:p>
    <w:p>
      <w:pPr>
        <w:pStyle w:val="BodyText"/>
      </w:pPr>
      <w:r>
        <w:t xml:space="preserve">(อาจารย์) โค้กกลับมาตอนนี้พูดถึงฝ้าย โค้ก โค้กไปไกลมากน่ะ โค้กรู้จักต้นฝ้ายไหม</w:t>
      </w:r>
    </w:p>
    <w:p>
      <w:pPr>
        <w:pStyle w:val="BodyText"/>
      </w:pPr>
      <w:r>
        <w:t xml:space="preserve">(นักศึกษา) ไม่ว่าอย่างไร</w:t>
      </w:r>
    </w:p>
    <w:p>
      <w:pPr>
        <w:pStyle w:val="BodyText"/>
      </w:pPr>
      <w:r>
        <w:t xml:space="preserve">(นักศึกษา) มันคือต้นไหม</w:t>
      </w:r>
    </w:p>
    <w:p>
      <w:pPr>
        <w:pStyle w:val="BodyText"/>
      </w:pPr>
      <w:r>
        <w:t xml:space="preserve">(นักศึกษา) แปปนึง</w:t>
      </w:r>
    </w:p>
    <w:p>
      <w:pPr>
        <w:pStyle w:val="BodyText"/>
      </w:pPr>
      <w:r>
        <w:t xml:space="preserve">(อาจารย์) โค้ด เสิร์ชอินเทอร์เน็ตลูก ต้อนฝ้ายนะคะ เป็นพืชล้มลุก เป็นเครือไหม เป็นต้นค่ะ ใหญ่ไหม มันจะแตกกิ่งก้านสาขานะ ไม่ได้เป็นต้น ไม่ใช่ไม้ยืนต้นที่จะใหญ่ ๆ เหมือนยางพารา เจอหรือยังโค้ก</w:t>
      </w:r>
    </w:p>
    <w:p>
      <w:pPr>
        <w:pStyle w:val="BodyText"/>
      </w:pPr>
      <w:r>
        <w:t xml:space="preserve">(นักศึกษา)เป็นพุ่มไหม</w:t>
      </w:r>
    </w:p>
    <w:p>
      <w:pPr>
        <w:pStyle w:val="BodyText"/>
      </w:pPr>
      <w:r>
        <w:t xml:space="preserve">(นักศึกษา) เป็นพุ่มเลยหรอ</w:t>
      </w:r>
    </w:p>
    <w:p>
      <w:pPr>
        <w:pStyle w:val="BodyText"/>
      </w:pPr>
      <w:r>
        <w:t xml:space="preserve">(อาจารย์) ใช่ แล้วแบบมีดอก เห็นดกมันไหมคะ และทีนี้ไอ้ดอกฝุยฝ้ายนี้ นี้คือดอกฝ้ายนะ เขาทำอย่างไรมันถึงเป็นเส้น</w:t>
      </w:r>
    </w:p>
    <w:p>
      <w:pPr>
        <w:pStyle w:val="BodyText"/>
      </w:pPr>
      <w:r>
        <w:t xml:space="preserve">(นักศึกษา Ցกระบวนการทำนะคะ ครูนี่เคยทำเพราะว่าเคยอยู่กับยายไง พอยายเสียไปนี่ทำอะไรไม่เป็นสักอย่าง เมื่อก่อนยายอยู่ทำเป็นหมดค่ะ เมื่อก่อนทอเสื่อ กกเสื่อ ง่ายมากค่ะ มัดย้อมอะไรนี่เป็นหมด อยู่กับคนแก่น่ะ แล้วคนแก่ก็จะขยันใช่ไหม เป็นภูมิปัญญาท้องถิ่นที่มาสอนเราค่ะทอเสื่อนี่ง่ายมาก ทอผ้าห่ม คราวนี้ผ้าห่มจะมีหลายแบบนะ ทอมือใช่ ๆ เป็นหัตถกรรมนะคะ เขาเรียกอะไร กี่ ลืมไปแล้ว แบบกี่กับกกนะ ทำเองหมด ใช่สอดไปเองเส้น ตอนนี้มันเป็นกระตุมันก็ขึ้นมาจากตรงนั้นแหละ มันก็ผลิตพวกนี้ได้เร็วขึ้นเท่านั้นเอง แต่เมื่อก่อนคือทำเองนะคะ กว่าที่เราจะได้เส้นฝ่ายมามันไม่ได้ง่าย ๆ นะคะ เอาดอกฝ้ายมานะคะ เอามาตากแดดก่อน เพราะว่าในดอกฝ้ายมีเมล็ด เราต้องเอาเมล็ดมันออกก่อน ทำอย่างไรจึงจะเอาออกรู้จักต้นงิ้วไหม เยอะไหมเคยปีนไหม ยังไม่เคย ยังไม่รู้จัก อารมณ์เดียวกันแต่ว่าดอกฝ้ายนี่มันจะให้คุณภาพของเส้นดีกว่า นะคะ ดีกว่า ต้นงิ้วเขาไม่ได้เอามาทำเป็นเส้น แต่เขาเอามาทำเป็นไส้ในของหมอนผ้าห่มอย่างนี้ค่ะ แต่เขาก็จะเอาเมล็ดมันออกเหมือนกันใช่ไหม เม็ดดำ ๆ น่ะ ฝ้ายเหมือนกัน แต่ไอ้เม็ดฝ้ายนี่มันจะห่ออยู่กับไอ้เส้นใยมันน่ะ มันก็จะไม่เห็นเม็ดดำ ๆ ตากแดดใช่ไหม อย่างโค้กไปเก็บดอกฝ้ายมานี่ เอามาปุ๊บมาแกะเม็ดมันออกไหม มันไม่ได้ง่ายอย่างนั้นค่ะเพราะดอกมันไม่ได้แห้งใช่ไหมนะคะ ตากแดดจนมันแห้งดี เราก็ต้องมาผ่านกระบวนการครูจำไม่ได้แล้วว่าเขาเรียกว่าอะไร แต่เข็มมันจะรีดเม็ดมันออก มันจะเหลือเฉพาะดอกขาว ๆ มันน่ะ เส้นขาว ๆ มันน่ะ นะคะ เส้นขาว เสร็จแล้วเอาไปตี เขาเรียกอะไรแก้ม</w:t>
      </w:r>
    </w:p>
    <w:p>
      <w:pPr>
        <w:pStyle w:val="BodyText"/>
      </w:pPr>
      <w:r>
        <w:t xml:space="preserve">(นักศึกษา) ตีให้มันแบน ๆ เท่า ๆ กันเอาไปดีด บ้านครูเรียกเอาไปดีด มันจะเป็นเหมือนกับ เขาเรียกว่าอะไรนะ อุปกรณ์ที่ดีดให้ฝ้ายนี้มันพองขึ้น เขาเรียกว่าอะไร มันเหมือนธนูน่ะ จำไม่ได้ว่าเขาเรียกว่าอะไร เอามาดีดมันจะเป็นเหมือนธนูเลยค่ะ ให้ฝ้ายมันฟูขึ้นเต็มเลย เสร็จแล้วเราค่อยเอามันไปทำให้เป็นเป็นเส้น นะคะ มันเป็นภูมิปัญญาของชาวบ้านนะคะ ตอนนี้มีอยู่ เราไปดูกระบวนการผลิตจากดอกฝ้ายหรือเส้นฝ้ายก็ได้ เขาทำเป็นนะคะ คือเด็กรุ่นนี้คงยังไม่เห็นหรอกค่ะ ฝ้ายอย่างนี้ค่ะ เราไปดูที่เขาเก็บไว้เอาไว้เป็นข้อมูลในการให้ข้อมูล ระบบExpert Syste Expert System เดเราอยากได้ข้อมูลตรงนี้มา เราก็ต้องมีการไปเก็บการไปสอบถามผู้รู้นะคะ สิ่งที่ได้นี่มาวิเคราะห์ลง Computer oี่นะคะ ความรู้จากผู้เชี่ยวชาญนี่ล่ะ เราถือว่าปู่ย่า ตาทวนนี่เป็นผู้เชี่ยวชาญเลยนนะคะ เป็นภูมิปัญญาท้องถิ่น เสร็จแล้วพอเก็บไว้ Program ก็จะหาคำตอบที่ดีที่สุดให้เรา เวลาที่เรามาค้น ครูเคยใช้ระบบที่เป็นประมาณนี้นะคะ ไม่ว่าจะเป็น ES หรือ DSS ก็คือระบบวินิจฉัยโรคเบื้องต้น เวลาเราไปนะคะ การคัดกรอง ตอนนี้ส่วนมากเราไปนี่ ส่วนมากเขาจะใช้คนใช่ไหมคะ บางที่เขามีการคัดกรองใช้ระบบแล้วระบบก็จะบอกมาเบื้องต้นว่าเราเป็นอะไร ในเบื้องต้นนะ แต่สุดท้ายแล้วแต่หมายถึงว่าระบบพวกนี้จะบอกข้อมูลในเบื้องต้นให้ ระบบ</w:t>
      </w:r>
    </w:p>
    <w:p>
      <w:pPr>
        <w:pStyle w:val="BodyText"/>
      </w:pPr>
      <w:r>
        <w:t xml:space="preserve">(นักศึกษาExpert System นี่เป็นการกระจายความรู้ของคนที่ ผู้เฒ่าผุ้แก่นะคะ ของคนที่ คือถ้าผู้เฒ่าผู้แก่ล้มหายตายจากไป ความรู้กเพราะลูกหลานไม่ได้ถ่ายทอดส่งต่อส่งต่อกันเป็นรุ่นต่อรุ่นกัน ความรู้มันก็จะหายไปเรื่อย ๆ นะค ฉะนั้น ES จะเก็บข้อมูลผู้เชี่ยวชาญประเภทนี้แล้วตอนนี้เราอยากรู้วิธีการ ทำเส้นทำฝ้ายน่ะ ทำด้าย เขาเรียกอะไรเส้นฝ้าย เราก็ต้องไปดูวิธีการ ซึ่งมีการจัดทำเอาไว้ แต่มันไม่ได้เป็นระบบที่ไม่ได้เป็นศูนย์รวมของระบบนะคะที่ครูเคยเห็นนี่มันเป็น Animation จริง ๆ เราทำเป้นโปรเจกต์ก็ได้ เลือกมาเรื่องหนึ่งนะคะ แล้วก็ทำ ทำได้หลายเรื่อง ทำได้หลายแนวทางในการสร้างระบบ Expert System ขึ้นอยู่กับว่าเรามีผู้เชี่ยวชาญทางด้านไหนนะคะ พอดีของเรานี่ สกลนครเป็นแหล่งผลิตผ้าครามนะคะ เราก็เลยเน้นมาที่ พวกผ้า พวกอะไรเป็นหลักจริง ๆ นอกจากครามแล้วบ้านเราทำอะไรอีกเยอะ ๆ</w:t>
      </w:r>
    </w:p>
    <w:p>
      <w:pPr>
        <w:pStyle w:val="BodyText"/>
      </w:pPr>
      <w:r>
        <w:t xml:space="preserve">(นักศึกษา) ข้าว</w:t>
      </w:r>
    </w:p>
    <w:p>
      <w:pPr>
        <w:pStyle w:val="BodyText"/>
      </w:pPr>
      <w:r>
        <w:t xml:space="preserve">(อาจารย์) พวกผลิตพัณฑ์จากไม้ไผ่ก็มีนะคะ ก็มีแต่เราไม่ได้มีการสร้างและเก็บ เราสังเกตว่า ไอ้วิธีการหรือลวดลายในการทำน่ะ มันจะมีหลากหลายลาย นะคะ มันจะมีหลากหลายรายนะคะ อันนี้ควรเก็บเอาไว้นะคะ ถ้าเกิดคนที่ทำสารเป็นนะคะ อันที่เกิดที่ทำพวกนี้ก็จะหายไป ถ้าเราไม่มีการการเก็บเอาไว้ในอนาคตนะคะ รุ่นลูกหลานในอนาคต ก็จะไม่มีแล้ว ขนาดรุ่นเรา อย่าเพิ่งพูดถึงอนาคตเลย รุ่นเราเรายังรู้น้อยเลย ข้อมูลพวกนี้น่าเสียดายนะ คราวนี้ถ้าพูดถึงว่า ระบบของผู้เชี่ยวชาญ ตัวอย่างของระบบผู้เชี่ยวชาญ มีด้านไหนบ้าง ระบบผู้เชี่ยวชาฐทางด้านการแพทย์เบื้องต้นนะคะ ก็มีด้านการผลิตนะคะ ก็มีระบบผู้เชี่ยวชาญทางธรณีวิทยาหรือกฎหมายการค้า ในระบบผู้เชี่ยวชาญค่ะ อย่างเช่นเราสนใจจะซื้อลงทุนซื้อหุ้น หรือกองทุนก็ได้ เห็นไหมคะ เขาก็จะบอกตลอดว่า ถ้าเราจะซื้อนี่เราต้องศึกษาข้อมูลมาข้อมูลให้ดีก่อนนะ ว่ากองทุกนนี้มีการปันผลอย่างไร อะไรอย่างไร รวมไปถึงการซื้อหุ้นอย่างนี้นะคะ ใช่อารมณ์ประมาณนั้นคราวนี้ ES ไปแล้ว เรามาดู ՑEIS บ้าง ก็คือระบบสารสนเทศที่ทำขึ้นมาสำหรับผู้บริหารระดับสูงนะคะ โดย EIS จะเอามาจากข้อมูลที่เป็น Data Warehouse ที่ใหญ่ขึ้นมากกว่าฐานข้อมูลนะคะ ก็คือ Data Warehouseทั้งจากภายในและจากภายนอกองค์กรเองเอามาพัฒนาเป็นระบบ EIS ระบบEIS สำหรับผู้บริหาร ใช้ในการวิเคราะห์ตัดสินใจ ในการวางแผนกลยุทธ นโยบายขององค์กรเองอันนั้นคือ EIS คราวนี้เรามาดูระบบ ՑDecision supporting system บ้าง ระบบบ DSS นะคะ เป็นอย่างไร ก็เป็นระบบที่ช่วยตัดสินใจต่าง ๆ ส่วนมากแล้วนะคะ สถานการณ์ที่ระบบ DSS ใช้ มันจะเป็นสถาการณ์ที่มันไม่มีโครงสร้างตายตัว ไม่มีโครงสร้างตายตัว จะใช้วิจารญาณของมนุษย์มาตัดสินใจ ตายตัว ปัญหาที่ไม่มีโครงสร้างตายตัว ปัญหาที่ไม่มีโครงสร้างตายตัว ครูเคยยกตัวอย่างที่มีโครงสร้างตายตัว อะไรคือปัญหาที่มีโครงสร้าง อะไรบ้าง เช่น ติด F ถือว่าเป็นปัญหาไหม เป็นไหมคะ เราสอบไม่ผ่าน เราได้เกรด F นี้ ถือว่าเป็นปัญหาชีวิตอย่างหนึ่ง แล้วการแก้ปัญหานี้ต้องทำอย่างไรบ้าง มีขั้นตอนชัดเจนไหม ถ้ามีขึ้นตอนชัดเจน แปลว่าปัญหานี้มีโครงสร้าง 1 ต้องไปลงทะเบียนใหม่ นะคะ ไปลงทะเบียนใหม่ เสร็จแล้วก็ต้องไปเรียน ก็คือเข้าสู่สเ็ปการเรียนใหม่ แล้วถ้าติด I ถือว่าเป็นปัญหาไหม เป็นปัญหาเหมือนกัน แล้วการแก้ปัญหาติด I เหมือนกับ F ไหมคะ ไม่เหมือน นะคะ แล้วก็กระบวนการแก้ I นี่ต้องลงทะเบียนใหม่ไหม ไม่ต้อง ติดต่ออาจารย์ผู้สอน นะคะ เราอาจจะขาดสอบ หรือ สอบครบแต่ส่งงานไม่ครบ อันนี้คือการแก้ปัญหานะคะ คือพวกนี้เรียกปัญหาเหล่านี้ว่าปัญหาที่มีโครงสร้างเพราะวิธีการแก้คือ เราต้องทำตามขั้นตอนเหล่านี้ ไม่มีตายตัว เราจะทำตัวไหนก่อนก็ได้ค่ะ เราต้องทำตามขั้นตอน 1, 2, 3, 4, 5 คะแต่ปัญหาที่มันไม่มีโครงสร้าง ครูเคยยกตัวอย่างอะไรนะ ภาสกร อกหักค่ะ เป็บปัญหาไหม</w:t>
      </w:r>
    </w:p>
    <w:p>
      <w:pPr>
        <w:pStyle w:val="BodyText"/>
      </w:pPr>
      <w:r>
        <w:t xml:space="preserve">(นักศึกษา) เป็นครับ</w:t>
      </w:r>
    </w:p>
    <w:p>
      <w:pPr>
        <w:pStyle w:val="BodyText"/>
      </w:pPr>
      <w:r>
        <w:t xml:space="preserve">(อาจารย์) มีวิธีการแก้ปัญหาตายตัวไหม</w:t>
      </w:r>
    </w:p>
    <w:p>
      <w:pPr>
        <w:pStyle w:val="BodyText"/>
      </w:pPr>
      <w:r>
        <w:t xml:space="preserve">(นักศึกษา)</w:t>
      </w:r>
    </w:p>
    <w:p>
      <w:pPr>
        <w:pStyle w:val="BodyText"/>
      </w:pPr>
      <w:r>
        <w:t xml:space="preserve">(นักศึกษา) ไม่มี แล้วแต่คน</w:t>
      </w:r>
    </w:p>
    <w:p>
      <w:pPr>
        <w:pStyle w:val="BodyText"/>
      </w:pPr>
      <w:r>
        <w:t xml:space="preserve">(นักศึกษา) ครับ</w:t>
      </w:r>
    </w:p>
    <w:p>
      <w:pPr>
        <w:pStyle w:val="BodyText"/>
      </w:pPr>
      <w:r>
        <w:t xml:space="preserve">(อาจารย์) อันนี้คือปัญหาไมมนะคะ เราจะใช้ประสบการณ์ หรือวิจารณญานของแต่ละคนในการแก้ปัญหาของแต่ละบุคคลไป นี้คือ DSS นะคะ สำหรับช่วยแก้ปัญหาที่ไม่มีโครงสร้าง นะคะ การมีระบบนี้มันก็ช่วยให้ตัดสินใจได้เร็วขึ้น เพราะอย่างน้อยก็จะช่วยนะคะ เมื่อข้อมูลที่นำเสนอมาผ่าน DSS นะคะ มันอาจจะอยู่ในรูปแบบของตาราง แล้วแต่เราดีไซน์นะคะ แต่ระบบนี้จะช่วยให้ผู้บริหารสามารถตัดสินใจได้มากขึ้น เพราะมีข้อมูลเดิมมา เรียกระบบ DSS นะคะ คราวนี้เรามาดูระบบ MIS บ้าง มันถือเป็นระบบย่อยที่แต่ละองค์กรต้องมีนะคะ เดี๋ยวครูค่อยเล่าให้ฟัง ว่าระบบมหาวิทยาลัมีอะไรบ้างนะคะ อย่างเช่น MIS ก็คือระบบจัดการทางด้านงานธุรกิจ ก็จะมีชื่อต่างกันออกไปนะ ขึ้นอยู่กับระบบนั้นใช้ทำอะไร ระบบนั้นก็ขึ้นอยู่ตามหน้าที่ของงานนั้นเลย บางที่นะคะ ใช้เป็นส่วนย่อยของ MIS ด้วย เป็นงานย่อย ๆ หรือระบบใช้งานอัตโนมัติ พวก pepre rentรู้จักระบบ Paper less สำนักงานที่สำนักงานที่ไม่มีการมช้กระดาษ ถ้าไม่มีการใช้กระดาษเลย แล้วเรารับส่งเอกสารกันอย่างไร ก็ส่งเป็นไฟล์ ส่งเป็นเมล ส่งผ่าน Social Media หรือระบบที่ไม่มีออกมานะ นะคะ เขาเรียกระบบสำนักงานอัตโนมัติเหมือนกัะคราวนี้อีกระบบหนึ่งที่น่าสนใจก็คือระบบสารสนเทศทางภูมิศาสตร์นะคะ เคยได้ยินไหมคะ GIS Ցมาจากคำว่า เป็นระบบ GIS GIS คือ การทำอย่างไร การนำระบบคอมพิวเตอร์มาทำเป็นระบบการเก็บข้อมูล แผนที่ สถิตินะคะ แล้วก็นำมาบรรยาย นำมาอธิบายเพื่อความสะดวกและแสดงผลในการเรียกดูของผู้ใช้งานเลย พวกเรารู้จักระบบ GIS อะไรบ้าง เคยได้ยินไหมคะ ระบบ GIS อันนี้แหละเป็นระบบ GIS เคยรู้ไหมคะ ที่ไหนมีระบบ GIS บ้าง GIS ไม่ใช่ระบบ Navigator นะคะ แยกกันให้ออกนะ รู้จักระบบ Navigator ไหมค่ะ เช่น โค้กอยากไปบิ๊กซี โค้กก็ตั้งอันนี้ไม่ใช่ GIS นะคะ โอเคไหม เราอย่าไปจำสับสนกัน อันนี้คือระบบแผนที่นำทาง ระบบการนำทางนะคะ โค้กก็ตั้งฉันอยู่ตรงนี้ แล้วฉันจะไปตำแหน่ง ห้างน่ะ ไปอย่างไร นะคะ เหมือนกับเราไปที่ที่เราไม่รู้จักน่ะ เราก็จะตั้งแผนที่ไปนะคะ อันนี้คือระบบนำทาง แต่ถ้าเป็นระบบ GIS มันจะต้องบอกข้อมูลได้ลึกกว่านั้น ครูเคยทำระบบ GIS ตอนที่เรียนปริญญาโทนะคะ ลักษณะการทำ เราต้องมีข้อมูลแผนที่ก่อนค่ะ แต่ก่อนอาจารย์ทำแผนที่ของจังหวัด ร้อยเอ็ดนะคะ พอดีมีข้อมูลแผนที่ของจังหวัดร้อยเอ็ด Ցเฝ้าระวังไข้เลือดออก เพราะครูมีแผนที่จังหวัดร้อยเอ็ดและมีข้อมูลตาราง ข้อมูลข่าว ที่อยู่ในตอนนี้เก็บอยู่ใน Access ที่ใช้ก็คือ Access นะคะ มันจะได้ข้อมูลที่แมพของแผนที่ อำเภอหรือตำบลไหน เป็นไข้เลือดออก เอาข้อมูลมาแม็ปกัน มัแค่การนำทางนะคะ ฉะนั้นเมื่อพูดถึง GIS เราต้องบอกได้ว่ามันไม่ใช่การนำทางนะ เพราะมันคือข้อมูลเชิงลึกกว่านั้น นะคะ อันนี้คือภาพรวมนะคะ GIS ก็มีการใช้คนพัฒนาระบบเหมือนกัน ใช้ข้อมูลถือว่ามีความสำคัญ แล้วก็ข้อมูลเป็นการสร้างข้อมูล GIS ตัวนี้คือองค์ประกอบของ GIS ก็มีการใช้ทรัพย์ยากรพวกนี้เหมือนกัน แล้วเรานำไปใช้ทำอะไร อันนี้อย่างที่ครูบอกไป ครูอธิบายเป็นภาพรวม ถ้า GIS จะต้องอบก Location ได้ จะต้องมีข้อมูลที่เป็นแผนที่น่ะ ต้องบอกว่า ใคร อย่างเช่น ยกตัวอย่างเช่น อยากรู้ว่าใครเป็นเจ้าของบ้าน นะคะ GIS ต้องบอกได้ ค้นหาตำแหน่งได้นะคะ หรืออยากรู้ว่าบ้านของพศกรอยู่ตรงไหน อันนี้คือโลเคชัน GIS จะบอก Condition Contidion ก็คือเงื่อนไขเช่น ให้แสดงข้อมูลเงื่อนไข เราเคยดูหนังไหมคะ ดูหนังที่เขาใช้ระบบค้นหาอาชยากร GIS ร่วมกับระบบอื่น แต่อย่างอื่นก็เป็นระบบพื้นฐานของเป็น GIS ค่ะ เราอยากรู้ว่า บ้านเรานี่ทำได้ไหม ไม่เห็นหนังทางบ้านเราทำไม่ค่อ ส่วนมากเราจะดูหนังฝรั่งนะ หนังฝรั่งเขาจะมีฐานข้อมูลเดี่ยวค่ะ ฐานข้อมูลเดี่ยวแล้วเราอยากรู้ว่า ค้นหาข้อมูลอาชญากรน่ะ คนนี้อยู่ที่ไหน คนนี้เป็นใคร ทำไมบ้านเราไม่ทำหนังแนวนี้ เพราะมันเกี่ยวกับความมั่นคงของประทเเพราะมันเกี่ยวกับข้อมูล ความมั่นคงของประเทศ แต่ถ้าเกิดเป็นทางยุโรป ทางตะวันออก ทางตะวันตก เขายังเอาประธานาธิบดีนายกมาโดนระเบิดตายได้ไหม ก็จะแบบนี้ ฉะนั้นถ้าเป็นข้อมูล Condition ในข้อมูลนี้ ให้แสดงข้อมูลของคนที่มีรายได้อันนี้คือCondition เหมือนเราเขียนโปรแกรมให้มันได้ นั้นน่ะคือ GIS ทำได้นะคะ หรือ Trends คือการวิเคราะห์การเปลี่ยนแปลงนะคะ ที่เกิดขึ้นเราบอกให้แสดงข้อมูลจากปีนี้ถึงปีนี้ ตั้งแต่ปีนี้ ถึงปีนี้ ตั้งแต่วัถึงเดือนกรกฎาคม ถึงธันวาคม คือบอกเป็น Trends เป็นช่วงได้ หรือแสดงข้อมูลที่เป็นในรูปแบบแพทเทิร์น นะคะ ให้บอก เป็นรูปแบบที่เราระบุลงไปให้แสดงข้อมูลแบบนี้นะ อันนี้คือการนำ GIS ไปใช้งาน ประเทศไทยมีการใช้ระบบ GIS ไหม ถ้าครูถามแบบนี้ เราจะค้นข้อมูลได้ที่ไหน GIS ในประเทศไทยมีไหมคะ ยกตัวอย่างมาสัก 1 ระบบสิ GIS ในไทย นี่นะคะ ชื่อระบบที่เป็น GIS ของไทย มีที่ไหน เขาทำเยอะแยะ เจอไหมคะ ค้นเจอไหมเจอไหมคะ ค้นเจอไหม ยกตัวอย่างมาสัก 1 ตัวอย่างสิ ที่เป็น GIS นะคะ ชื่อระบบว่า คนอื่นเจอไหมคะ คนอื่นเจอไหมคะ แตงเจอไหมคะ ระบบ GIS ในไทย หน่วยงาไหนก็ได้ค่ะ ยกตัวอย่างมา 1 ตัวอย่างสิ ครูอยากรู้ว่าค้นที่ไหน ใช้คีย์เวิร์ดว่าอะไรในการค้น เขาใช้ชื่อว่าอะไร GIS นะ ส่วนมากเขาก็จะใช้ระบบสารสนเทศ สารสนเทศของ ของอะไร เป็นภูมิสารสนเทศนะคะ ภูมิศาสตร์ ข้อมูลเชิงลึก เกี่ยวกับภูมิสนเทศ ซึ่งมันจะเกี่ยวกับการนำทาง มีไหมคะ เงียบเลย หรือเยอะมากไม่รู้จะเอาตัวอย่างไหน มี มี ชื่อตัวอย่าง อย่างสำนักงานตำรวจใช่ไหมคะ เขาก็จะมีการสร้างระบบภูมิสารสนเทศทางด้านอานะคะ แต่เราไม่สามารถเข้าไปดูข้อมูลนี้นะคะ เราคิดว่าอย่างในประเทศไทยนี่มันจะมีแหล่งแร่ แหล่งน้ำมันหรือแหล่งทรัพยากรของประเทศเราคิดว่ามันจะมีข้อมูลที่เก็บไหมว่าที่มี มีไหนมี แต่เราไม่รู้ คือ แต่เขาไม่บอก เขากลัวเรา</w:t>
      </w:r>
    </w:p>
    <w:p>
      <w:pPr>
        <w:pStyle w:val="BodyText"/>
      </w:pPr>
      <w:r>
        <w:t xml:space="preserve">(นักศึกษา) เขากลัวเรารวย</w:t>
      </w:r>
    </w:p>
    <w:p>
      <w:pPr>
        <w:pStyle w:val="BodyText"/>
      </w:pPr>
      <w:r>
        <w:t xml:space="preserve">(อาจารย์) เราก็คิดไปนู่น Ցประเทศเราเป็นประชาธิปไตยค่ะ GIS เป็น Modeling ก็ได้นะคะ เช่น พื้นที่ที่เหมาะสมในการทำอะไร เช่นพื้นที่ที่เหมาะสมในการปลูกข้าว อันนี้คือใส่ ให้ระบบมันโชว์ขึ้นมา สวนยาง ทำสวนยาง พื้นที่ไหนเหมาะแก่การทำสวนอันนี้คือใช้ขอมูล GIS นะคะ โอเค คราวนี้มาระบบ TPS ล่ะแล้วครูจะให้หาตัวอย่างนะคะ ՑTPS มันคือ คือลักษณะงานที่ทำเป็นประจำทุกวัน งานลูทีน นะคะ เช่นถ้าเป็นห้างก็เป็นการซื้อขาย บันทึกข้อมูลอะไรพวกนี้นะคะ งานย่อย ๆ ที่ต้องทำทุกวัน จำนวนสินค้า จำนวนที่ขายต่อวัน ทุกวันที่เขาทำ นี่คือลูทีเราเรียกระบบแบบประมวลผลรายการ หรือ TPS ทำไมต้องมีระบบ TPS นะคะ คำนวณ จัดเรียง นะคะ แล้วก็สรุปเก็บเอาไว้ การจัดการกับข้อมูล TPS จะมีการจัดการมีอยู่ 3 วิธี มันเป็นระบบเก็บใช่ไหมคะ แล้วเก็บมาแล้วจะจัดการกับข้อมูลที่เก็บอย่างไร มี 3 วิธี ก็คือ 1การจัดกับข้อมูลกับข้อมูลที่เก็บแบบ แบต แบบออนไลน์ แบบไฮบริดเราลองเดาดูสิว่าแบบ Bath มันเป็นอย่างไร มันเป็นเป็นการประมวลผลՑแบบกลุ่มนะคะ แบบแบต แบบกลุ่มเป็นอย่างไร ก็คือเก็บข้อมูลเอาไว้ช่วงหนึ่งก่อนแล้วค่อยประมวลผลล่ะค่ะ นักศึกษารู้จักบัตรเครดิตนะ เรานี่มีบัตรเครดิตหรือยัง ต้องมีเงินได้ก่อนนะอย่างเช่น ข้อมเวลาที่เรามีการรูดซื้อของนี่ จะเก็บข้อมูลไว้ ๆ ไม่ได้เรียกเก็บเงินกับเราไปเรื่อย ๆ นะเป็นรอบตัดบิลน่ะ เขาเรียกรอบตัดบิล ก็คือวันที่ที่รวบรวมข้อมูลแล้วแจ้งยอดกับลูกค้าว่า เดือนนี้มีการใช้ข้อมูลไปเท่าไร อันนี้คือแบบแบตนะคะ ทั้งเดือนมีการใช้เท่านี้แล้วก็แจ้งมาเราก็ไปจ่าย อันนี้ค่ะ เขาเรียกการเก็บข้อมุลถึงเวลาแล้วก็ส่งข้อมูลเป็นกลุ่ม เป็นรอบไปน่ะ รอบหนึ่ง 1 เดือน หรือรอบนึงหนึ่งอาทิตย์ก็ได้ แล้วแต่เราตั้งเงื่อนไขที่เราตั้งขึ้นมานะคะ แต่มันไมได้ทำทันทีน่ะ มันต้องเก็บไว้ก่อน เป็นกลุ่มข้อมูลนะคะ บัตรเครดิตน่ะชัดเจนสุด ก็คือ สะสมไว้ ก็ถึงวันที่ตัดยอดมันก็แจ้งมาเลยว่า สรุปแล้วเราก็ไปจ่ายตอนสิ้นเดือน อย่างนี้ คือเก็บข้อมูลเอาไว้ก่อนแล้วประมวลผลตอนครบรอบ ก็คือกระบวนการทำงาน ประมวลผลแบบ Bath แบบ Bath คราวนี้ ถ้าเป็น Online ล่ะ เก็บข้อมูลแบบออนไลน์ เอาที่ใกล้ตัวเรา การทำธุรกรรมทางการเงินนะคะ เราเอาบัตรเอทีเอ็มไปกดที่ตู้ ATM ในบัญชีมันปรับยอดเลยไหม หรือปรับยอดสิ้นเดือน มีเงินอยู่ พันหนึ่งในบัญชีมันเหลือเท่าไรคะ 500 ณ ต้อนนั้นเลยหรื500 ทันทีนะคะ อันนี้ตัดทันทีแต่ว่าเป็นแบบออนไลน์ Online Prcมันไม่ได้เก็บไว้เป็นกลุ่มข้อมูล ไม่เก็บแบบ ไม่ได้ประมวลผลทุกวัน 5 เดือนหนึ่ง ออนไลน์คือทำทันที อัพเดทแฟ้มข้อมูลหลักทันที เอทีเอ็มถ้าเป็นแบบ Hybrid ก็คือการทำผสมผสานกันกับแบบแบต แล้วก็ประมวลผลเป็นแบบออนไลน์Ցยกตัวอย่างนะคะ เช่น ตัวอย่างเช่น บริษัทมีการป้อนข้อมูลแบบสแกนอาร์โค้ดนะคะ สแกนบาร์โค้ดสินค้า เพื่อลดข้อผิดพลาดในการ เราต้องรู้เหตุผลที่ถึงต้องสแกนนะ เรารู้การทำงานของการแสกนอาร์โค้ดนะคะ เราต้องรู้ว่าการสแกน มันจะลดการผิดพลาดในการกรอกข้อมูลที่เป็นตัวเลขเยอะ ๆ ทำไมถึงใช้การแสกนบาร์โค้ด สแกนคิวอาร์โค้ด แทนที่เราจะต้องกรอกตัวลตัวอักษรเยอะ ๆ แต่ถ้าเราใช้การยิงหรืออ่าน มันเป็นตัวอ่านนะคะ ก็คือการลดความผิดพลาดในการคีย์ข้อมูล อันนี้คือหลักการของมันนะคะ ไม่ว่าเราไปเสนองานที่ไหนก็แล้วแต่เขาถามว่าทำไมถึงใช้อันนี้เราต้องบอกถึงหลักการของมันได้ ได้อย่างนี้ครูยกตัวอย่างถึงการทำงาน ทำไมถึงใช้การแสกนบาร์โค้ด ในการกรอกข้อมูล อันนี้คือหลักการนะคะ ของใบสั่งซื้อ นะนี้เป็นการยกตัวอย่างแบบการประมวลผลแบบ Hybridนะคะ คราวนี้ถ้าเป็นระบบ ให้ทาย ระบบสารสนเทศสำหรับสำนักงาน สำหรับสำนักงานคือใช้อะไรเมื่อกี้ TPS DSSՑMIS EIS OAS เราคิดว่าลองทายดูว่าเป็นระบบสารสนเทศสำหรับสำนักงาน มันใช้ชื่อตัวย่อว่าอะไรอะไร สารสนเทศสำหรับสำนักงาน สำนักงานภาษาอังกฤษใช้คำว่าอะไรคะ องค์กรนี่ใช้ Organization แล้วถ้าเป็นหน่วยงานสำนักงานล่ะ Office ออฟฟิศ เป็นระบบสารสนเทศสำหรับสำนักงานมันจะต้องใช้สารสนเทศตัวไหนคะ ก่อนหน้านี้น่ะ EIS พูดไปแล้ว GIS พูดไปแล้ว TPS พูดไปแล้วมันเหลืออะไรบ้างน่ะ มันคือ OAS A ตัวนั้นก็คือ Automation นะคะ O คือ ออฟฟิศใช่ไหมคะ ระบบสารสนเทศสำหรับสำนักงาน เช่น เอกสารในสำนักงาน หนังสือเข้า หนังสือออก พวกเอกสารต่าง ๆ นะคะ หนังสือภายนอกภายใน รวมถึงการติดต่อส่งข่าว สื่อถึงกัน นะคะ ระบบ Conferrance อยู่ในระบบสารสนเทศสำหรับสำนักงานด้วย ถ้าเราไปค้นของหน่วยงานแล้วมีการประชุมของนะคะ มันจะอยู่ประเภทของ OAS นะ เพราะครูจะให้ไปค้นข้อมูลของหน่วยงาน แล้วบอกว่ามาระบบนี้อยู่ส่วนไหน มันจัดอยู่ในกลุ่มไหน ของกลุ่มสารสนเทศไหนหรือบอกว่าถ้าเป็นระบบ Video Conference ของสำนักงานอัตโนมัติ วิดีโอคอนเฟอร์เลนใช้ทำอะไร คือการประชุมทางไกล นะคะ ไม่ต้องเดินทางไปที่เดียวกัน แต่นัดวันเวลาสถานที่ ทุกคนก็ไปอยู่จุดทีก็คือประชุมอยู่ที่อย่างเช่น จะใช้กับหน่วยงานที่มีสาขา มีหลายส่วน มีระดับ มีหลายระดับ เช่นระดับพื้นที่ ภาคระดับ เตรียมขึ้นไปหน่วยงานย่อย ถึงหน่วยงานใหญ่เขาก็จะมีระบบนี้ ระบบการประชุมทางไกล เขาก็จะมีห้อง VDO Conferrance Ցระบบสนับสนุนการตัดสินใจในการทำงานก็จะมี อยู่ในส่วนขอ OAS นะคะ ระบบพวกนี้ ถ้าพูดย่อยไปจนถึงระบบการจัดการเอกสารทำอะไรบ้าง การทำเอกสาร ก็ประมวลผลคำ เราจำประมวลผลคำได้ไหมคะ เราใช้ซอฟต์แวร์ตัวไหนในการประมวลผลคำบ้าง Microsoft Word อันนั้นแหละเป็นตัวอย่างของซอฟต์แวร์ประมวลผลคำ ประมวลรูปภาพตัวนี้ค่ะ ก็คือการจัดการเอกสาร อันนี้เป็นตัวอย่างของการประชุมทางไกล การ Conferrence ทั้งแบบได้ยินแค่เสียงก็ได้ เป็น คอนเฟอร์เลน ประชุมกันฟังแค่เสียง ก็เป็น VDO Conference เหมือนกันพวกเราเคยมาดู หรือมีส่วนร่วมในการทำงานในช่วงงานหรือพระราชทานปริญญาบัตรนะคะ แล้วในหน่วยงานเรานี่ค่ะ ในมหาวิทยาลัยเราจะมีระบบที่ญาติของบัณฑิตก็จะดูนั้นน่ะ เราเรียกระบบโทรทัศน์วงจรปิดข้างนอกเห็นไหม</w:t>
      </w:r>
    </w:p>
    <w:p>
      <w:pPr>
        <w:pStyle w:val="BodyText"/>
      </w:pPr>
      <w:r>
        <w:t xml:space="preserve">(นักศึกษา) เห็น</w:t>
      </w:r>
    </w:p>
    <w:p>
      <w:pPr>
        <w:pStyle w:val="BodyText"/>
      </w:pPr>
      <w:r>
        <w:t xml:space="preserve">(อาจารย์) ข้างนอกหมายถึงนอกมหาวิทยาลัย เราดูที่บ้านได้ไหม ไม่ได้ อันนี้คือเราส่งผ่านข้อมูลผ่านทีวีนะคะ แต่เป็นแบบภายในบริเวณที่กำหนด แบบวงจรปิด เราอยู่จุดไหน เราก็ดูผ่านทีวีจุดนั้น กลับไปที่บ้านเราดูไม่ได้ อันนี้ก็อยู่ในคอนเฟอร์เลนนะคะ การติดต่อสื่อสารกันทางไกลนะคะ ฉะนั้นถ้าถามว่าความสัมพันธ์ระหว่างระบบแต่ละระบบที่ครูพูดไปในองค์กรนี่ แต่ละระบบเกี่ยวข้องกันอย่างไร ผู้บริหารจะใช้แค่ระบบ EIS ก็ไม่ได้ เพราะข้อมูล EIS มาจากข้อมูลย่อยสุดก็คือข้อมูลที่เป็นการประมวลผลรายการ Ցก็คือ TPS นี่แหละ แล้วนำข้อมูลมาสร้างนะคะ มาเป็นส่วนหนึ่งในการทำระบบสำนักงาน มาใช้ในการเป็นระบบการตัดสินใจ แล้วก็เอาเฉพาะข้อมูลที่เป็นข้อมูลสุดท้ายของแต่ละระบบน่ะ ไปนำเสนอผู้บริหาร เพื่อให้ผู้บริหารได้วางแผนนโยบายการบริหารนะคะ อันนี้คือความสัมพันธ์ของระบบสารสนเทศในองค์กรทั้งหมด มันบอกไม่ได้ว่า ถ้าพูดถึงความสัมพันธ์นี่ แต่พูดถึงสิทธิ์ EIS ก็จะเข้าได้ได้เฉพาะผู้บริหารระดับสูง คือการเข้าถึง แต่ถ้าพูดถึงความสัมพันธ์ของข้อมูลสัมพันธ์ทุกโอเค ถ้าแยกย่อยตามองค์กร การวางแผนกลยุทธ วางแผนนโยบาย อะไรพวกนี้นะคะ มันเกี่ยวข้องกับอะไรบ้าง อธิบายมาจากภาพนี้น่ะค่ะ ว่ามันเกี่ยวการวางแผนกลยุทธ์ ก็ต้องมาจากการวางแผนงาน กำหนดแผนนะคะ บุคลากรเป็นอย่างไร งบประมาณพอไหม อย่างนี้ค่ะ Ցมาวางแผนนโยบายต่อไปนะคะ การควบคุมการปฏิบัติงาน จัดการเวลาที่มีความเสี่ยง อันนี้คือระบบงานย่อย แยกย่อยตามกิจกรรม Activity System นะคะ ก็จะเกี่ยวข้องกันหมด ของบุคลากรนะคะ ในองค์กร คราวนี้ครูจะให้ทำงานนะคะ กลุ่มหนึ่งกี่คนก็ได้คะ เอาที่เราสะดวก เราอยากอยู่กับคนนี้ กลุ่มนี้ 2 คน 3 คน 4 คน คือพอแบ่งแล้วจะกี่กลุ่มก็ได้ไม่เป็นไรนะคะ แต่ทุกคนในกลุ่มต้องช่วยกันนะคะ ในกลุ่มมีเงื่อนไขแค่ว่าต้องมีหูดีหูหนวกช่วยกันทำงาน ครูไม่ได้ให้นำเสนอตอนนี้ตอนนี้แหละ เขาโทรมาตามแล้ว จะบอกว่า ตอนสิบโมงครึ่ง ตอนนี้ล่ะ เดี๋ยวครูจะให้ง่ายไว้ก่อน แล้วนำเสนอด้วยนะคะคาบหน้า แล้วก็เอามาเล่าให้ฟัง แล้วจะเอามาให้ดูว่าทำอย่างไร ก็คือ 1 กลุ่มนะคะ ให้เราค้นข้อมูลหรือศึกษาดูว่า เราสนใจที่จะศึกษาข้อมูหรือข้างนอกก็ได้ แล้วให้เราศึกษาดูว่า หน่วยงานนั้นมีการใช้ระบบสารสนเทศอะไรบ้าง ให้บอกชื่อสารสนเทศตัวนั้นและจัดกลุ่มให้ได้ว่าสารสนเทศที่เราพูดถึงนี่มันอยู่ในกลุ่มของ GIS หรือในกลุ่ม TIS EIS ES OAS DSS MIS AOS ระบบที่เราไปค้นเจอมันอยู่ในกลุ่มงานไหนนะคะ เราจะรู้ได้อย่างไร เราต้องย้อนไปดู คนที่ฟังครูมาตลอดเราจะรู้ว่าขอบเขต มีระบบการประชุมทางไกล ครูบอกไปแล้วว่าถ้าประชุมทางไกลนะคะ มันอยู่ในกลุ่มสารสนเทศไหน นะคะ คราวนี้ถ้าเป็น บอก Keyword ไปแถ้าหน่วยงานหรือองค์กรที่เราศึกษานะคะ เราถ้าเราไปไม่ได้ ให้เราดูในเว็บไซต์ของหน่วยงานนั้นเขาจะมีการประชาสัมพันธ์ว่าหน่วยงานเขามีการใช้ระบบอะไรบ้าง เราก็ต้องมาแปลความ แล้วเราก็มาคิดระบบนั้นว่ามันทำอะไรได้บ้าง เราก็มาเทียบกับทฤษฎีว่า อ๋อ มันทำแบบนี้ได้ว่ามันจัดอยู่ในสารสนเทศนี้ ถ้าเป็น GIS นะคะ จะใช้คำว่าภูมิสารสนเทศแล้วก็ต่อค่ะว่า ด้านไหน ด้านทรัพยากร ด้านบุคคล ด้านแล้วแต่ว่าเขาจะไปจัดการแบบไหน GIS มันทำได้หลายด้านนะคะ ถ้าเป็น TPS น่าจะมีทุกที่ องค์กรจะต้องมีลูทีน นะคะ งานย่อยสุดที่องค์กรต้องมี อย่างเช่น หน่วยงานที่เราไปดูมันมีระบบการตอกบัตร เวลามาทำงาน ตอกบัตรอันนั้นคือระบบ TPS เพราะระบบตอกบัตรมันจะมีเก็บข้อมูลเวลาที่มา และกลับ Ցก็เก็บไว้เสร็จแล้ว พอสิ้นเดือนมาจะมีรายงานมาเลยว่าใครลา มาสาย กี่วัน อันนี้คือระบบรายวันนะคะ ระบบ TPS DSS นะคะ ก็จะเป็นระบบสนับสนุนระบบสนับสนุนการตัดสินใจขององค์กร ในการสนับสนุการตัดสินใจอันนี้คือ DSS ถ้า MIS ก็จะเป็นงานย่อย เช่น ระบบการจองห้องประชุม ระบบการจองรถ อะไรพวกนี้ค่ะ ครูก็เลยมีตัวอย่างมาให้เช่น อันนี้ครูเอามาจาก เว้บไซต์ของมหาวิทยาลัยแห่งหนึ่งในสกลนคคร เราอาจจะไม่รู้จัก ของราชภัฎไม่คุ้นเคยเลยอย่างนี้ ก็คือเอาหน่วยงานเราเองครูเข้าไปดูใน Website หน้าแรกเลยนะคะ เราสังเกตง่าย ๆ เช่น ก็บอกเลยว่าองค์กรมีระบบอะไรบ้าง ครูเอามาจากหัวข้อนี้ ก็คือ ระบบสารสนเทศและบริการเราก็ไปดู ระบบบริหารการศึกษา อยู่ในส่วนไหนนะคะ เราก็คลิกเข้าไปดู แต่ทีนี่ครูยกตัวอย่างมาให้ 2 อันคือ ชัดเจนค่ะ ว่าเป็นสารสนเทศเพื่อสนับสนุนการตัดสินการตัดสินใจ อันนี้คือ DSS เลย เราแคปรูปมาเหมือนที่ครูทำเลย แล้วเราก็มาบอกว่าหน่วยงานนั้นค่ะ ทำ Power Point ส่วนเลขที่หนังสือ จองห้อง ระบบสืบค้น จองโน้นนี่นั้นอันนี้เป็นระบบ MIS มันอยู่ในกลุ่มของการจัดการระบบงานส่วนย่อย นะ อันนี้คือครูเอามาในส่วนของมหาวิทยาลัย เราฟิตเข้าไปเป็นหน่วยงานย่อยก็ได้ เราไม่ทำของราชภัฏสกลเราไปทำราชภัฎเชียงใหม่ได้ไหม ได้ เพราะมันคนละหน่วยงาน นะคะ แล้วแต่ละที่ก็จะมีระบบบริหารจัดการเยอะนะคะ เดี๋ยวครูจะเปิดหน่วยงาน คือมีระบบอะไรบ้าง เสร็จแล้ว บอกระบบนั้นมาบอกหน้าที่มันมาคร่าว ๆ มาหน้าที่มันคืออะไร นะคะ อย่างระบบบริหารการศึกษาของมหาวิทยาลัยเรานี่ มีไว้เพื่ออะไร ระบบการบริหารการศึกษา เราก็เคยใช้งานในส่วนที่เป็นของเรา ครูเอามาจากตรงนี้ ระบบสารสนเทศ เราลองดู มที่เป็น เดี๋ยวดูก่อนลองดูที่อื่นสิ อันนี้เป็นราชภัฎเหมือนกัน แต่เป็นของมหาสารคาม เราก็ไปดู เพราะเราไม่ได้ไปไง นะคะ เขาจะแบ่งเป็นสารสนเทศสำหรับนักศึกษากับสารสนเทศสำหรับบุคลากรนะคะ เราไปดูสำหรับนักศึกษาทำอะไรได้บ้างนะคะ ทำอะไรได้บ้าง บริหารจัดการเกี่ยวกับเรื่องพวกนี้ เราก็ต้องไปดูว่า ชื่อระบบนี้มันอยู่ในกลุ่มไหนของสารสนเทศ แล้วสำหรับบุคลากรล่ะ พวกเราลองดูระบบของพวกเขา อันนี้ของมหาสารคามค่ะ อันนี้คือสารสนเทศของเขานะ อันนี้คือ 1 อัน จะมีทั้งระบบสารบัญอิเล็กทรอนิกส์ ระบบสลิปเงินเดือน เยอะเลย ทุกที่น่ะ จะมีการใช้ระบบสารสนเทศทั้งนั้น แต่เราสามารถแยกแยะสารสนเทศได้ไหม ว่าสารสนเทศที่มีมันอยู่กลุ่มไหน นะคะ เราลองไปดู ถ้าไม่เป็นหน่วยงานทางการศึกษา แต่หน่วยงานอื่นมีหรือเปล่า ไม่งั้นก็เลือกไปคนละมหาวิทยาลัย เอาง่ายใช่ไหม ห้ามซ้ำกันนะคะ มีไม่กี่กลุ่ม แบ่งกลุ่มก็ว่าไป แล้วทุกกลุ่มก็ทำสไลด์ขึ้นมาเสนอนำเสนอก่อนว่าเราสนใจที่จะนำเสนอหน่วยงานนี้ โดยการไปดูที่เว็บไซต์ประชาสัมพันธ์หน่วยงาน แล้วพบว่ามีการใช้ระบบสารสนเทศต่อไปนี้ เราก็บอกคร่าว ๆแล้วก็บอกคร่าว ๆ มาว่าอยู่ว่าเรารู้ประเภทของสารสนเทศไหม ว่าคืออะไร ยิ่งเป็นหน่วยงานใหญ่ ๆ เช่น TOT ดูหน่วยงาน TOT สิՑถ้าเป็น TOT นี่จะดอทอะไร ถ้าเป็น TOT นี่จะดอทอะไรขอดูก่อน นี่ ปึ๊บ ขอดูหน่อยสิ มีบริหารอะไรบ้าง อันนี้คือของ TOT นะคะ นี่ก็จะเข้าไปดู TOT มีการใช้ระบบอะไรบ้าง เขาก็จะมีหน้าหลัก Ցเป็นตัวนี้นะ ด้วยความที่เขา คือเราต้องรู้พันธกิจของหน่วยงานนั้นก่อน เราจะได้ประเมิณออกได้ว่าเขาเน้นในการให้บริการหรือใช้สารสนเทศไหน สำหรับลูกค้า เขาทำอย่างไรนี่ มันมีลูกค้ากับองค์กรทั่วไป มีระบบอะไรบ้าง หรืออาเซียน ของ TOT มีระบบ Comunication Service แล้วก็ไปดูว่าบริการนี้ มันอยู่ในสารสนเทศประเภทไหน นะคะ มีเยอะเลย TOT นี่เป็นรัฐวิสาหกิจนะคะ เราหามาเลยทั้งเอกชนนี่ เอกชน เป็นรัฐวิสาหกิจ เราจะได้เห็นข้อมูลนะคะ ว่าเขาจะมีสารสนเทศกลุ่มงานไหนบ้างนะคะ ของ TOT นี่เยอะมากให้บริการเยอะแยะมากมาย มาแลกเปลี่ยนเรียนรู้กันว่า มาเล่าสู่กันฟังว่าไม่ต้องเต็มนะคะ นะคะ ทำเป็น Slide ถ้าทำมาแล้วมันไม่สวยงาม เอาแบบนำเสนอขึ้น ครูจำได้ว่าครูเคยสอนเกี่ยวกับการนำเสนอข้อมูลสารสนเทศโดยใช้ Software ที่เป็นแบบอนไลน์มาแล้ว เทอมที่แล้วนะคะ นะคะ ฉะนั้นถ้าไม่ใช่พาวเวอร์พอยน์ ให้ใช้ตัวอื่นที่เป็นฟรี จำได้ไหมคะ เรานำเสนอกันไปตั้งหลายกลุ่มมีวาดกาตงการ์ตูน มีเยอะ เอาซอฟต์แวร์ที่เป็นฟรี จำได้ไหมՑลองไปสมัครใหม่นะคะ ตอนนั้นมันเป็นทดลองใช้ ถ้าไม่ใช้พาวเวอร์พอยน์ Ցถ้าหาไม่ได้จริง ๆ ค่ะ อาจารย์ มันสุดความสามารถก็ใช้ Power Point นะคะ ครูเชื่อว่า IT ปี 4 ต้องมีความสามารถแน่ๆ ลองหามา อันนี้ TOT มีหลายระบบ เทียบดูสิว่า มันมีอยู่ในประเภทไหนที่เราเรียนนะคะ นอกจากหน่วยงานที่เป็นราชการ หน่วยงานอื่นบ้างไหม เว็บไซต์ของเซิร์ฟแบบนี้ก็ได้ค่ะ พิมพ์เลยว่าเราอยากดูของ Website อะไรเราอยากเข้าไปดูเว็บไซต์ไหน เว็บไซต์ ตำรวจแห่งชาติ มีความผูกพันธ์กับตำรสำนักงานตำรวจแห่งชาติ ՑRTPGO นี่น่ะค่ะ ตัวนี้ควรสนในสำนักงานตำรวจแห่งชาติว่า สำนักงานตำรวจแห่งชาติมีอะไรบ้างՑนะคะ ดูสิ Ցระบบ อันนี้มีՑระบบสารสนเทศที่ตำรวจแห่งชาติใช้งานนะคะ มีหลายตัว มีให้ข้อมูลโน่นนี่นั่น ภารกิจ ข่าว เอาไปค้นเองแล้วกัน จะแบ่ง แบ่งได้ประมาณกี่กลุ่มเด๊่ยวครูพิมพ์ไว้ก่อน จองหัวข้อมาก่อนค่ะ กลุ่มแรก เอาหน่วยงานไหนดี บอกชื่อหน่วยงานที่เราสนใจมาก่อนเสร็จแล้วพอเราไปค้นนี่จะได้ไม่ซ้ำกันนะคะ มีใครจองที่ไหนบ้าง งานกลุ่ม กลุ่มละกี่คนก็ได้เอาตามสะดวก นำเสนออาทิตย์หน้านะคะ ทำ Presentationมาอย่างสวยงาม กลุ่มไหนจองก่อนได้ก่อน แตง มหาวิทยาลัยไหน</w:t>
      </w:r>
    </w:p>
    <w:p>
      <w:pPr>
        <w:pStyle w:val="BodyText"/>
      </w:pPr>
      <w:r>
        <w:t xml:space="preserve">(นักศึกษา) ม.เกษตร</w:t>
      </w:r>
    </w:p>
    <w:p>
      <w:pPr>
        <w:pStyle w:val="BodyText"/>
      </w:pPr>
      <w:r>
        <w:t xml:space="preserve">(เอาม. เกษตร นะค คนที่จองที่หลังเอาชื่ออื่นนะคะ มีโค้กด้วยหรอ มีโค้กด้วยใช่ไหม โอเคค่ะ กลุ่มแรกนะคะ สนใจเกี่ยวกับสารสนเทศของมหาวิทยาลัยเกษตรศาสตร์ก็จะมีแตงกวา เปิ้ล โค้ก อ้อ 4 คนต่อไป หน่วยงานไหนอีก หมดแล้วหรอ ลองค้นดู กลุ่มไหน กลุ่ม ออมนะ การประปาส่วนภูมิภาคนะคะ Ցมีใครบ้างเอ่ย สมาชิกมีใครบ้าง มีแก้มค่ะ แก้ม ๆ ๆ ไม้โทหาย ค่ะ ออมน้ำ มี 3 สาวนะ นกด้วย โอเคค่ะ กลุ่มต่อไป กลุ่มไหน กลุ่มกี้ กฟผ. ใช่ไหม ใช่ไหมคะ การไฟฟ้าส่วนไหน การไฟฟ้าส่วนภูมิภาค โอเค มีใครบ้างคะ กลุ่มกี่ก็จะมีกี้ค่ะ รอด มี เมย์ หมดหรือยังคะ</w:t>
      </w:r>
    </w:p>
    <w:p>
      <w:pPr>
        <w:pStyle w:val="BodyText"/>
      </w:pPr>
      <w:r>
        <w:t xml:space="preserve">(นักศึกษา) แล้วก็กุ้งค่ะ</w:t>
      </w:r>
    </w:p>
    <w:p>
      <w:pPr>
        <w:pStyle w:val="BodyText"/>
      </w:pPr>
      <w:r>
        <w:t xml:space="preserve">(อาจารย์) มีกุ้ง กุ้งใช่ไหม ค่ะ อ๋อ แล้วก็มุก โอเค มุก กลุ่มต่อไปมียีนด้วยค่ะ ค่ะ โอเค นี่นะ ไหนเหลือกลุ่มไหน พลอย เอาเรื่องอะไรลูก</w:t>
      </w:r>
    </w:p>
    <w:p>
      <w:pPr>
        <w:pStyle w:val="BodyText"/>
      </w:pPr>
      <w:r>
        <w:t xml:space="preserve">(นักศึกษา)</w:t>
      </w:r>
    </w:p>
    <w:p>
      <w:pPr>
        <w:pStyle w:val="BodyText"/>
      </w:pPr>
      <w:r>
        <w:t xml:space="preserve">(ล่าม</w:t>
      </w:r>
    </w:p>
    <w:p>
      <w:pPr>
        <w:pStyle w:val="BodyText"/>
      </w:pPr>
      <w:r>
        <w:t xml:space="preserve">(นักศึกษา) ปตท. ค่ะ กลุ่มพลอยมีใครบ้าง มีพลอย มีประวิทย์ มีป๊อบ เบน โอเค</w:t>
      </w:r>
    </w:p>
    <w:p>
      <w:pPr>
        <w:pStyle w:val="BodyText"/>
      </w:pPr>
      <w:r>
        <w:t xml:space="preserve">(นักศึกษา) เบน</w:t>
      </w:r>
    </w:p>
    <w:p>
      <w:pPr>
        <w:pStyle w:val="BodyText"/>
      </w:pPr>
      <w:r>
        <w:t xml:space="preserve">(อาจารย์) ป็อป ค่ะ ป๊อป ๆ ๆ ๆ พิมพ์ผิดป๊อปค่ะ นิล เค เบน แล้วก็บิ๊ก แล้วชัยนรงค์ล่ะ แตงกวาใช่ไหม Ց</w:t>
      </w:r>
    </w:p>
    <w:p>
      <w:pPr>
        <w:pStyle w:val="BodyText"/>
      </w:pPr>
      <w:r>
        <w:t xml:space="preserve">(นักศึกษา) ใช่ เอาโน้ตไปด้วย</w:t>
      </w:r>
    </w:p>
    <w:p>
      <w:pPr>
        <w:pStyle w:val="BodyText"/>
      </w:pPr>
      <w:r>
        <w:t xml:space="preserve">(อาจารย์</w:t>
      </w:r>
    </w:p>
    <w:p>
      <w:pPr>
        <w:pStyle w:val="BodyText"/>
      </w:pPr>
      <w:r>
        <w:t xml:space="preserve">(นักศึกษา) ใครจะมาอยู่กับผมก็ได้ครับ อยู่กลุ่มไหน</w:t>
      </w:r>
    </w:p>
    <w:p>
      <w:pPr>
        <w:pStyle w:val="BodyText"/>
      </w:pPr>
      <w:r>
        <w:t xml:space="preserve">(อาจารย์) โน้ตอยู่กลุ่มพลอยใช่ไหมทำโน้ตหรือยัง ถามโน้ตแล้ว โอเค ให้โน้ตเลือกเลยค่ะ ไหน ๆ ใครยังไม่มีกลุ่ม ชัยณรงค์ไปไไปไหน</w:t>
      </w:r>
    </w:p>
    <w:p>
      <w:pPr>
        <w:pStyle w:val="BodyText"/>
      </w:pPr>
      <w:r>
        <w:t xml:space="preserve">(นักศึกษา) สงสัยไป</w:t>
      </w:r>
    </w:p>
    <w:p>
      <w:pPr>
        <w:pStyle w:val="BodyText"/>
      </w:pPr>
      <w:r>
        <w:t xml:space="preserve">(อาจารย์) ไปเลี้ยงหมู</w:t>
      </w:r>
    </w:p>
    <w:p>
      <w:pPr>
        <w:pStyle w:val="BodyText"/>
      </w:pPr>
      <w:r>
        <w:t xml:space="preserve">(นักศึกษา) ไปให้อาหารหมู 1, 2, 3, 4 เลี้ยงหมูที่จะทำหมูหันหรอ</w:t>
      </w:r>
    </w:p>
    <w:p>
      <w:pPr>
        <w:pStyle w:val="BodyText"/>
      </w:pPr>
      <w:r>
        <w:t xml:space="preserve">(นักศึกษา) อาจารย์จองล่วงหน้าได้นะครับ</w:t>
      </w:r>
    </w:p>
    <w:p>
      <w:pPr>
        <w:pStyle w:val="BodyText"/>
      </w:pPr>
      <w:r>
        <w:t xml:space="preserve">(อาจารย์) ตอนนี้เลี้ยงหรือยัง อ๋อ คอกนี้หมดแล้ว ธุรกิจดีนเดี๋ยว เหลือใคร</w:t>
      </w:r>
    </w:p>
    <w:p>
      <w:pPr>
        <w:pStyle w:val="BodyText"/>
      </w:pPr>
      <w:r>
        <w:t xml:space="preserve">(นักศึกษา) ก็ไม่รู้เหมือนกัน</w:t>
      </w:r>
    </w:p>
    <w:p>
      <w:pPr>
        <w:pStyle w:val="BodyText"/>
      </w:pPr>
      <w:r>
        <w:t xml:space="preserve">(อาจารย์) เก๋งกับเต้ย เก๋งอยู่กลุ่มไหน ๆ ต้องถามเก๋งว่าอยู่กลุ่มไหนสิ กลุ่มนี้ อยู่กับโค้ก โอเค เต้ยด้วยไหม ก็คงจะเป็นเช่นนั้น เพราะเต้ยเป็นติดสอยห้อยตาม เก๋งเนอะ โอเค ทำงานให้เสร็จเลยก็ได้นะเลยก็ได้นะ เพราะอาทิยเพิ่งฟังเนื้อหาจบ มันจะยังไม่ลืม ถ้าออกจากห้องไม่ทำแน่นอนครูเชื่อเลย ไม่เคยเปลี่ยนแปลง ไอ้ที่ดี ๆ น่ะเปลี่ยนไปหมดแล้ว เป็นอย่างไรล่ะ อายล่ามไหมละ โอเค รบกวนพี่เก๋ก่อนนะคะ ขอบคุณล่ามก่อน ขอบคุณนะคะ</w:t>
      </w:r>
    </w:p>
    <w:p>
      <w:pPr>
        <w:pStyle w:val="BodyText"/>
      </w:pPr>
      <w:r>
        <w:t xml:space="preserve">(นักศึกษา) ค่ะ</w:t>
      </w:r>
    </w:p>
    <w:p>
      <w:pPr>
        <w:pStyle w:val="BodyText"/>
      </w:pPr>
      <w:r>
        <w:t xml:space="preserve">(อาจารย์)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การจัดการด้านเทคโนโลยีสารสนเทศในองค์กร (IT ปี 4)</dc:title>
  <dc:creator/>
  <cp:keywords/>
  <dcterms:created xsi:type="dcterms:W3CDTF">2021-03-23T08:37:43Z</dcterms:created>
  <dcterms:modified xsi:type="dcterms:W3CDTF">2021-03-23T08: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สิงหาคม 2562 เวลา 08.00 น.</vt:lpwstr>
  </property>
  <property fmtid="{D5CDD505-2E9C-101B-9397-08002B2CF9AE}" pid="3" name="subtitle">
    <vt:lpwstr/>
  </property>
</Properties>
</file>